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8055F32" w:rsidR="00DA75D4" w:rsidRPr="00FC318D" w:rsidRDefault="00547199" w:rsidP="00547199">
      <w:pPr>
        <w:pStyle w:val="Ttulos"/>
        <w:tabs>
          <w:tab w:val="center" w:pos="4535"/>
          <w:tab w:val="right" w:pos="9070"/>
        </w:tabs>
        <w:spacing w:after="0"/>
        <w:rPr>
          <w:color w:val="5C666C"/>
          <w:spacing w:val="40"/>
          <w:sz w:val="24"/>
          <w:szCs w:val="24"/>
        </w:rPr>
      </w:pPr>
      <w:r w:rsidRPr="00FC318D">
        <w:rPr>
          <w:noProof/>
          <w:color w:val="5C666C"/>
          <w:spacing w:val="40"/>
          <w:sz w:val="24"/>
          <w:szCs w:val="24"/>
        </w:rPr>
        <w:drawing>
          <wp:anchor distT="0" distB="0" distL="114300" distR="114300" simplePos="0" relativeHeight="251661312" behindDoc="0" locked="0" layoutInCell="1" allowOverlap="1" wp14:anchorId="4A0B56B3" wp14:editId="0121F828">
            <wp:simplePos x="0" y="0"/>
            <wp:positionH relativeFrom="margin">
              <wp:align>left</wp:align>
            </wp:positionH>
            <wp:positionV relativeFrom="paragraph">
              <wp:posOffset>72</wp:posOffset>
            </wp:positionV>
            <wp:extent cx="1026160" cy="1069975"/>
            <wp:effectExtent l="0" t="0" r="2540" b="0"/>
            <wp:wrapSquare wrapText="bothSides"/>
            <wp:docPr id="19502150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21504" name="Imagem 19502150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6160" cy="1069975"/>
                    </a:xfrm>
                    <a:prstGeom prst="rect">
                      <a:avLst/>
                    </a:prstGeom>
                  </pic:spPr>
                </pic:pic>
              </a:graphicData>
            </a:graphic>
          </wp:anchor>
        </w:drawing>
      </w:r>
      <w:r w:rsidR="0077060A" w:rsidRPr="00FC318D">
        <w:rPr>
          <w:color w:val="5C666C"/>
          <w:spacing w:val="40"/>
          <w:sz w:val="24"/>
          <w:szCs w:val="24"/>
        </w:rPr>
        <w:t>MACHINE LEAR</w:t>
      </w:r>
      <w:r w:rsidR="00296AAC" w:rsidRPr="00FC318D">
        <w:rPr>
          <w:color w:val="5C666C"/>
          <w:spacing w:val="40"/>
          <w:sz w:val="24"/>
          <w:szCs w:val="24"/>
        </w:rPr>
        <w:t>N</w:t>
      </w:r>
      <w:r w:rsidR="0077060A" w:rsidRPr="00FC318D">
        <w:rPr>
          <w:color w:val="5C666C"/>
          <w:spacing w:val="40"/>
          <w:sz w:val="24"/>
          <w:szCs w:val="24"/>
        </w:rPr>
        <w:t>ING</w:t>
      </w:r>
      <w:r w:rsidR="00DA75D4" w:rsidRPr="00FC318D">
        <w:rPr>
          <w:color w:val="5C666C"/>
          <w:spacing w:val="40"/>
          <w:sz w:val="24"/>
          <w:szCs w:val="24"/>
        </w:rPr>
        <w:t xml:space="preserve"> Project</w:t>
      </w:r>
    </w:p>
    <w:p w14:paraId="42F5EB70" w14:textId="77777777" w:rsidR="00DA75D4" w:rsidRPr="00FC318D" w:rsidRDefault="00DA75D4" w:rsidP="00DA75D4">
      <w:pPr>
        <w:pStyle w:val="Capa"/>
        <w:tabs>
          <w:tab w:val="left" w:pos="3100"/>
        </w:tabs>
        <w:spacing w:after="0"/>
        <w:rPr>
          <w:bCs/>
          <w:color w:val="5C666C"/>
          <w:szCs w:val="24"/>
        </w:rPr>
      </w:pPr>
      <w:r w:rsidRPr="00FC318D">
        <w:rPr>
          <w:bCs/>
          <w:color w:val="5C666C"/>
          <w:szCs w:val="24"/>
        </w:rPr>
        <w:t>Master in Data Science and Advanced Analytics</w:t>
      </w:r>
    </w:p>
    <w:p w14:paraId="18D08232" w14:textId="77777777" w:rsidR="00D67815" w:rsidRPr="00FC318D" w:rsidRDefault="00D67815" w:rsidP="00D67815">
      <w:pPr>
        <w:pStyle w:val="Capa"/>
        <w:tabs>
          <w:tab w:val="left" w:pos="3100"/>
        </w:tabs>
        <w:spacing w:after="0"/>
        <w:rPr>
          <w:bCs/>
          <w:color w:val="5C666C"/>
          <w:sz w:val="16"/>
          <w:szCs w:val="18"/>
        </w:rPr>
      </w:pPr>
    </w:p>
    <w:p w14:paraId="121F78D5" w14:textId="77777777" w:rsidR="00D67815" w:rsidRPr="006F56BA" w:rsidRDefault="00D67815" w:rsidP="00D67815">
      <w:pPr>
        <w:pStyle w:val="Capa"/>
        <w:tabs>
          <w:tab w:val="left" w:pos="3100"/>
        </w:tabs>
        <w:spacing w:after="0"/>
        <w:rPr>
          <w:b/>
          <w:color w:val="5C666C"/>
          <w:szCs w:val="24"/>
          <w:lang w:val="pt-PT"/>
        </w:rPr>
      </w:pPr>
      <w:r w:rsidRPr="006F56BA">
        <w:rPr>
          <w:b/>
          <w:color w:val="5C666C"/>
          <w:szCs w:val="24"/>
          <w:lang w:val="pt-PT"/>
        </w:rPr>
        <w:t>NOVA Information Management School</w:t>
      </w:r>
    </w:p>
    <w:p w14:paraId="6252A42B" w14:textId="5C6B2D7D" w:rsidR="00DA75D4" w:rsidRPr="006F56BA" w:rsidRDefault="00D67815" w:rsidP="00D67815">
      <w:pPr>
        <w:pStyle w:val="Capa"/>
        <w:tabs>
          <w:tab w:val="left" w:pos="3100"/>
        </w:tabs>
        <w:spacing w:after="0"/>
        <w:rPr>
          <w:bCs/>
          <w:color w:val="5C666C"/>
          <w:szCs w:val="24"/>
          <w:lang w:val="pt-PT"/>
        </w:rPr>
      </w:pPr>
      <w:r w:rsidRPr="006F56BA">
        <w:rPr>
          <w:bCs/>
          <w:color w:val="5C666C"/>
          <w:szCs w:val="24"/>
          <w:lang w:val="pt-PT"/>
        </w:rPr>
        <w:t>Universidade Nova de Lisboa</w:t>
      </w:r>
    </w:p>
    <w:p w14:paraId="643E953D" w14:textId="77777777" w:rsidR="00DA75D4" w:rsidRPr="006F56BA" w:rsidRDefault="00DA75D4" w:rsidP="00DA75D4">
      <w:pPr>
        <w:pStyle w:val="Capa"/>
        <w:tabs>
          <w:tab w:val="left" w:pos="3100"/>
        </w:tabs>
        <w:spacing w:after="0"/>
        <w:rPr>
          <w:bCs/>
          <w:color w:val="5C666C"/>
          <w:szCs w:val="24"/>
          <w:lang w:val="pt-PT"/>
        </w:rPr>
      </w:pPr>
    </w:p>
    <w:p w14:paraId="0DFF47C0" w14:textId="77777777" w:rsidR="00A10CE4" w:rsidRPr="006F56BA" w:rsidRDefault="00A10CE4" w:rsidP="00DA75D4">
      <w:pPr>
        <w:pStyle w:val="Capa"/>
        <w:tabs>
          <w:tab w:val="left" w:pos="3100"/>
        </w:tabs>
        <w:spacing w:after="0"/>
        <w:rPr>
          <w:bCs/>
          <w:color w:val="5C666C"/>
          <w:szCs w:val="24"/>
          <w:lang w:val="pt-PT"/>
        </w:rPr>
      </w:pPr>
    </w:p>
    <w:p w14:paraId="4CEFF17F" w14:textId="77777777" w:rsidR="00DA75D4" w:rsidRPr="006F56BA" w:rsidRDefault="00DA75D4" w:rsidP="00DA75D4">
      <w:pPr>
        <w:pStyle w:val="Capa"/>
        <w:tabs>
          <w:tab w:val="left" w:pos="3100"/>
        </w:tabs>
        <w:spacing w:after="0"/>
        <w:rPr>
          <w:bCs/>
          <w:color w:val="5C666C"/>
          <w:szCs w:val="24"/>
          <w:lang w:val="pt-PT"/>
        </w:rPr>
      </w:pPr>
    </w:p>
    <w:p w14:paraId="68DC5D87" w14:textId="222672CF" w:rsidR="00A10CE4" w:rsidRPr="00FC318D" w:rsidRDefault="00A10CE4" w:rsidP="00A10CE4">
      <w:pPr>
        <w:pStyle w:val="Capa"/>
        <w:tabs>
          <w:tab w:val="left" w:pos="3100"/>
        </w:tabs>
        <w:spacing w:after="0" w:line="240" w:lineRule="auto"/>
        <w:rPr>
          <w:rFonts w:asciiTheme="minorHAnsi" w:eastAsiaTheme="majorEastAsia" w:hAnsiTheme="minorHAnsi" w:cstheme="minorHAnsi"/>
          <w:b/>
          <w:bCs/>
          <w:spacing w:val="-10"/>
          <w:kern w:val="28"/>
          <w:sz w:val="56"/>
          <w:szCs w:val="56"/>
          <w:lang w:eastAsia="en-US"/>
        </w:rPr>
      </w:pPr>
      <w:r w:rsidRPr="00FC318D">
        <w:rPr>
          <w:rFonts w:asciiTheme="minorHAnsi" w:eastAsiaTheme="majorEastAsia" w:hAnsiTheme="minorHAnsi" w:cstheme="minorHAnsi"/>
          <w:b/>
          <w:bCs/>
          <w:spacing w:val="-10"/>
          <w:kern w:val="28"/>
          <w:sz w:val="56"/>
          <w:szCs w:val="56"/>
          <w:lang w:eastAsia="en-US"/>
        </w:rPr>
        <w:t>TO GRANT OR NOT TO GRANT</w:t>
      </w:r>
    </w:p>
    <w:p w14:paraId="7A4C78FB" w14:textId="039120F0" w:rsidR="00A22B30" w:rsidRPr="00FC318D" w:rsidRDefault="00A10CE4" w:rsidP="00A10CE4">
      <w:pPr>
        <w:pStyle w:val="Capa"/>
        <w:tabs>
          <w:tab w:val="left" w:pos="3100"/>
        </w:tabs>
        <w:spacing w:after="0"/>
        <w:rPr>
          <w:sz w:val="10"/>
          <w:szCs w:val="12"/>
        </w:rPr>
      </w:pPr>
      <w:r w:rsidRPr="00FC318D">
        <w:rPr>
          <w:rFonts w:asciiTheme="minorHAnsi" w:eastAsiaTheme="majorEastAsia" w:hAnsiTheme="minorHAnsi" w:cstheme="minorHAnsi"/>
          <w:spacing w:val="-10"/>
          <w:kern w:val="28"/>
          <w:sz w:val="32"/>
          <w:szCs w:val="32"/>
          <w:lang w:eastAsia="en-US"/>
        </w:rPr>
        <w:t>DECIDING ON COMPENSATION BENEFITS</w:t>
      </w:r>
    </w:p>
    <w:p w14:paraId="0AE849F0" w14:textId="71A953F4" w:rsidR="00A22B30" w:rsidRPr="00FC318D" w:rsidRDefault="00A10CE4" w:rsidP="00A22B30">
      <w:pPr>
        <w:pStyle w:val="Capa"/>
        <w:tabs>
          <w:tab w:val="left" w:pos="3100"/>
        </w:tabs>
        <w:spacing w:after="0"/>
        <w:rPr>
          <w:bCs/>
          <w:szCs w:val="24"/>
        </w:rPr>
      </w:pPr>
      <w:r w:rsidRPr="00FC318D">
        <w:rPr>
          <w:noProof/>
          <w:sz w:val="14"/>
          <w:szCs w:val="16"/>
        </w:rPr>
        <mc:AlternateContent>
          <mc:Choice Requires="wpg">
            <w:drawing>
              <wp:anchor distT="0" distB="0" distL="114300" distR="114300" simplePos="0" relativeHeight="251660288" behindDoc="0" locked="0" layoutInCell="1" allowOverlap="1" wp14:anchorId="13B83DEA" wp14:editId="3549CF07">
                <wp:simplePos x="0" y="0"/>
                <wp:positionH relativeFrom="page">
                  <wp:align>left</wp:align>
                </wp:positionH>
                <wp:positionV relativeFrom="paragraph">
                  <wp:posOffset>193708</wp:posOffset>
                </wp:positionV>
                <wp:extent cx="7606665" cy="2778125"/>
                <wp:effectExtent l="0" t="0" r="0" b="3175"/>
                <wp:wrapSquare wrapText="bothSides"/>
                <wp:docPr id="1121077667" name="Agrupar 4"/>
                <wp:cNvGraphicFramePr/>
                <a:graphic xmlns:a="http://schemas.openxmlformats.org/drawingml/2006/main">
                  <a:graphicData uri="http://schemas.microsoft.com/office/word/2010/wordprocessingGroup">
                    <wpg:wgp>
                      <wpg:cNvGrpSpPr/>
                      <wpg:grpSpPr>
                        <a:xfrm>
                          <a:off x="0" y="0"/>
                          <a:ext cx="7606665" cy="2778125"/>
                          <a:chOff x="0" y="0"/>
                          <a:chExt cx="7606665" cy="2778420"/>
                        </a:xfrm>
                      </wpg:grpSpPr>
                      <pic:pic xmlns:pic="http://schemas.openxmlformats.org/drawingml/2006/picture">
                        <pic:nvPicPr>
                          <pic:cNvPr id="937723311" name="Imagem 1"/>
                          <pic:cNvPicPr>
                            <a:picLocks noChangeAspect="1"/>
                          </pic:cNvPicPr>
                        </pic:nvPicPr>
                        <pic:blipFill rotWithShape="1">
                          <a:blip r:embed="rId9">
                            <a:extLst>
                              <a:ext uri="{28A0092B-C50C-407E-A947-70E740481C1C}">
                                <a14:useLocalDpi xmlns:a14="http://schemas.microsoft.com/office/drawing/2010/main" val="0"/>
                              </a:ext>
                            </a:extLst>
                          </a:blip>
                          <a:srcRect t="6700" b="30055"/>
                          <a:stretch/>
                        </pic:blipFill>
                        <pic:spPr bwMode="auto">
                          <a:xfrm>
                            <a:off x="0" y="0"/>
                            <a:ext cx="7606665" cy="2748280"/>
                          </a:xfrm>
                          <a:prstGeom prst="rect">
                            <a:avLst/>
                          </a:prstGeom>
                          <a:noFill/>
                          <a:ln>
                            <a:noFill/>
                          </a:ln>
                          <a:extLst>
                            <a:ext uri="{53640926-AAD7-44D8-BBD7-CCE9431645EC}">
                              <a14:shadowObscured xmlns:a14="http://schemas.microsoft.com/office/drawing/2010/main"/>
                            </a:ext>
                          </a:extLst>
                        </pic:spPr>
                      </pic:pic>
                      <wps:wsp>
                        <wps:cNvPr id="760661274" name="Retângulo 2"/>
                        <wps:cNvSpPr/>
                        <wps:spPr>
                          <a:xfrm>
                            <a:off x="18107" y="4526"/>
                            <a:ext cx="7563621" cy="2742994"/>
                          </a:xfrm>
                          <a:prstGeom prst="rect">
                            <a:avLst/>
                          </a:prstGeom>
                          <a:gradFill>
                            <a:gsLst>
                              <a:gs pos="0">
                                <a:schemeClr val="tx1">
                                  <a:alpha val="11000"/>
                                </a:schemeClr>
                              </a:gs>
                              <a:gs pos="100000">
                                <a:schemeClr val="tx1">
                                  <a:alpha val="36000"/>
                                </a:schemeClr>
                              </a:gs>
                              <a:gs pos="56000">
                                <a:schemeClr val="bg1">
                                  <a:alpha val="0"/>
                                </a:schemeClr>
                              </a:gs>
                            </a:gsLst>
                            <a:lin ang="540000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750189" name="Caixa de Texto 2"/>
                        <wps:cNvSpPr txBox="1">
                          <a:spLocks noChangeArrowheads="1"/>
                        </wps:cNvSpPr>
                        <wps:spPr bwMode="auto">
                          <a:xfrm>
                            <a:off x="4522206" y="2548550"/>
                            <a:ext cx="3039745" cy="229870"/>
                          </a:xfrm>
                          <a:prstGeom prst="rect">
                            <a:avLst/>
                          </a:prstGeom>
                          <a:noFill/>
                          <a:ln w="9525">
                            <a:noFill/>
                            <a:miter lim="800000"/>
                            <a:headEnd/>
                            <a:tailEnd/>
                          </a:ln>
                        </wps:spPr>
                        <wps:txbx>
                          <w:txbxContent>
                            <w:p w14:paraId="43522634" w14:textId="2E13323C" w:rsidR="006A3709" w:rsidRPr="00FC318D" w:rsidRDefault="00691771" w:rsidP="00F87E70">
                              <w:pPr>
                                <w:jc w:val="right"/>
                                <w:rPr>
                                  <w:b/>
                                  <w:bCs/>
                                  <w:i/>
                                  <w:iCs/>
                                  <w:color w:val="FFFFFF" w:themeColor="background1"/>
                                  <w:sz w:val="16"/>
                                  <w:szCs w:val="16"/>
                                </w:rPr>
                              </w:pPr>
                              <w:r w:rsidRPr="00FC318D">
                                <w:rPr>
                                  <w:b/>
                                  <w:bCs/>
                                  <w:i/>
                                  <w:iCs/>
                                  <w:color w:val="FFFFFF" w:themeColor="background1"/>
                                  <w:sz w:val="16"/>
                                  <w:szCs w:val="16"/>
                                </w:rPr>
                                <w:t>AI</w:t>
                              </w:r>
                              <w:r w:rsidRPr="00FC318D">
                                <w:rPr>
                                  <w:i/>
                                  <w:iCs/>
                                  <w:color w:val="FFFFFF" w:themeColor="background1"/>
                                  <w:sz w:val="16"/>
                                  <w:szCs w:val="16"/>
                                </w:rPr>
                                <w:t xml:space="preserve"> generated image </w:t>
                              </w:r>
                              <w:r w:rsidRPr="00FC318D">
                                <w:rPr>
                                  <w:color w:val="FFFFFF" w:themeColor="background1"/>
                                  <w:sz w:val="16"/>
                                  <w:szCs w:val="16"/>
                                </w:rPr>
                                <w:t>(Microsoft Designer, 2024)</w:t>
                              </w:r>
                            </w:p>
                          </w:txbxContent>
                        </wps:txbx>
                        <wps:bodyPr rot="0" vert="horz" wrap="square" lIns="91440" tIns="45720" rIns="91440" bIns="45720" anchor="t" anchorCtr="0">
                          <a:noAutofit/>
                        </wps:bodyPr>
                      </wps:wsp>
                    </wpg:wgp>
                  </a:graphicData>
                </a:graphic>
              </wp:anchor>
            </w:drawing>
          </mc:Choice>
          <mc:Fallback>
            <w:pict>
              <v:group w14:anchorId="13B83DEA" id="Agrupar 4" o:spid="_x0000_s1026" style="position:absolute;left:0;text-align:left;margin-left:0;margin-top:15.25pt;width:598.95pt;height:218.75pt;z-index:251660288;mso-position-horizontal:left;mso-position-horizontal-relative:page" coordsize="76066,277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76066;height:27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">
                  <v:imagedata r:id="rId10" o:title="" croptop="4391f" cropbottom="19697f"/>
                </v:shape>
                <v:rect id="Retângulo 2" o:spid="_x0000_s1028" style="position:absolute;left:181;top:45;width:75636;height:27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" fillcolor="black [3213]" stroked="f" strokeweight="1pt">
                  <v:fill opacity="23592f" color2="black [3213]" o:opacity2="7208f" colors="0 black;36700f white;1 black" focus="100%" type="gradient"/>
                </v:rect>
                <v:shapetype id="_x0000_t202" coordsize="21600,21600" o:spt="202" path="m,l,21600r21600,l21600,xe">
                  <v:stroke joinstyle="miter"/>
                  <v:path gradientshapeok="t" o:connecttype="rect"/>
                </v:shapetype>
                <v:shape id="Caixa de Texto 2" o:spid="_x0000_s1029" type="#_x0000_t202" style="position:absolute;left:45222;top:25485;width:30397;height:2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" filled="f" stroked="f">
                  <v:textbox>
                    <w:txbxContent>
                      <w:p w14:paraId="43522634" w14:textId="2E13323C" w:rsidR="006A3709" w:rsidRPr="00FC318D" w:rsidRDefault="00691771" w:rsidP="00F87E70">
                        <w:pPr>
                          <w:jc w:val="right"/>
                          <w:rPr>
                            <w:b/>
                            <w:bCs/>
                            <w:i/>
                            <w:iCs/>
                            <w:color w:val="FFFFFF" w:themeColor="background1"/>
                            <w:sz w:val="16"/>
                            <w:szCs w:val="16"/>
                          </w:rPr>
                        </w:pPr>
                        <w:r w:rsidRPr="00FC318D">
                          <w:rPr>
                            <w:b/>
                            <w:bCs/>
                            <w:i/>
                            <w:iCs/>
                            <w:color w:val="FFFFFF" w:themeColor="background1"/>
                            <w:sz w:val="16"/>
                            <w:szCs w:val="16"/>
                          </w:rPr>
                          <w:t>AI</w:t>
                        </w:r>
                        <w:r w:rsidRPr="00FC318D">
                          <w:rPr>
                            <w:i/>
                            <w:iCs/>
                            <w:color w:val="FFFFFF" w:themeColor="background1"/>
                            <w:sz w:val="16"/>
                            <w:szCs w:val="16"/>
                          </w:rPr>
                          <w:t xml:space="preserve"> generated image </w:t>
                        </w:r>
                        <w:r w:rsidRPr="00FC318D">
                          <w:rPr>
                            <w:color w:val="FFFFFF" w:themeColor="background1"/>
                            <w:sz w:val="16"/>
                            <w:szCs w:val="16"/>
                          </w:rPr>
                          <w:t>(Microsoft Designer, 2024)</w:t>
                        </w:r>
                      </w:p>
                    </w:txbxContent>
                  </v:textbox>
                </v:shape>
                <w10:wrap type="square" anchorx="page"/>
              </v:group>
            </w:pict>
          </mc:Fallback>
        </mc:AlternateContent>
      </w:r>
    </w:p>
    <w:p w14:paraId="46486A23" w14:textId="00C1CF0F" w:rsidR="006A3709" w:rsidRPr="00FC318D" w:rsidRDefault="006A3709" w:rsidP="00A22B30">
      <w:pPr>
        <w:pStyle w:val="Capa"/>
        <w:tabs>
          <w:tab w:val="left" w:pos="3100"/>
        </w:tabs>
        <w:spacing w:after="0"/>
        <w:rPr>
          <w:bCs/>
          <w:szCs w:val="24"/>
        </w:rPr>
      </w:pPr>
    </w:p>
    <w:p w14:paraId="6CF63020" w14:textId="1F946296" w:rsidR="007944CF" w:rsidRPr="00FC318D" w:rsidRDefault="007944CF" w:rsidP="00B62EE6">
      <w:pPr>
        <w:jc w:val="center"/>
        <w:rPr>
          <w:sz w:val="32"/>
          <w:szCs w:val="32"/>
        </w:rPr>
      </w:pPr>
      <w:r w:rsidRPr="00FC318D">
        <w:rPr>
          <w:b/>
          <w:bCs/>
          <w:sz w:val="32"/>
          <w:szCs w:val="32"/>
        </w:rPr>
        <w:t xml:space="preserve">Group </w:t>
      </w:r>
      <w:r w:rsidR="005B1C5D" w:rsidRPr="00FC318D">
        <w:rPr>
          <w:b/>
          <w:bCs/>
          <w:sz w:val="32"/>
          <w:szCs w:val="32"/>
        </w:rPr>
        <w:t>33</w:t>
      </w:r>
    </w:p>
    <w:p w14:paraId="1D9FF2D5" w14:textId="77777777" w:rsidR="00E16087" w:rsidRPr="00FC318D" w:rsidRDefault="00E16087" w:rsidP="00B62EE6">
      <w:pPr>
        <w:jc w:val="center"/>
      </w:pPr>
    </w:p>
    <w:p w14:paraId="5E1A0A19" w14:textId="77777777" w:rsidR="005B1C5D" w:rsidRPr="006F56BA" w:rsidRDefault="005B1C5D" w:rsidP="005B1C5D">
      <w:pPr>
        <w:spacing w:after="100"/>
        <w:jc w:val="center"/>
        <w:rPr>
          <w:lang w:val="pt-PT"/>
        </w:rPr>
      </w:pPr>
      <w:r w:rsidRPr="006F56BA">
        <w:rPr>
          <w:lang w:val="pt-PT"/>
        </w:rPr>
        <w:t xml:space="preserve">André Silvestre, 20240502 </w:t>
      </w:r>
    </w:p>
    <w:p w14:paraId="280242F1" w14:textId="4A1CAFD3" w:rsidR="005B1C5D" w:rsidRPr="006F56BA" w:rsidRDefault="005B1C5D" w:rsidP="005B1C5D">
      <w:pPr>
        <w:spacing w:after="100"/>
        <w:jc w:val="center"/>
        <w:rPr>
          <w:lang w:val="pt-PT"/>
        </w:rPr>
      </w:pPr>
      <w:r w:rsidRPr="006F56BA">
        <w:rPr>
          <w:lang w:val="pt-PT"/>
        </w:rPr>
        <w:t xml:space="preserve">  João Henriques, 20240499 </w:t>
      </w:r>
    </w:p>
    <w:p w14:paraId="79CED391" w14:textId="03BE47B7" w:rsidR="005B1C5D" w:rsidRPr="006F56BA" w:rsidRDefault="005B1C5D" w:rsidP="005B1C5D">
      <w:pPr>
        <w:spacing w:after="100"/>
        <w:jc w:val="center"/>
        <w:rPr>
          <w:lang w:val="pt-PT"/>
        </w:rPr>
      </w:pPr>
      <w:r w:rsidRPr="006F56BA">
        <w:rPr>
          <w:lang w:val="pt-PT"/>
        </w:rPr>
        <w:t xml:space="preserve">  Simone Genovese, 20241459 </w:t>
      </w:r>
    </w:p>
    <w:p w14:paraId="0E974E7A" w14:textId="5199E5E4" w:rsidR="005B1C5D" w:rsidRPr="006F56BA" w:rsidRDefault="005B1C5D" w:rsidP="005B1C5D">
      <w:pPr>
        <w:spacing w:after="100"/>
        <w:jc w:val="center"/>
        <w:rPr>
          <w:lang w:val="pt-PT"/>
        </w:rPr>
      </w:pPr>
      <w:r w:rsidRPr="006F56BA">
        <w:rPr>
          <w:lang w:val="pt-PT"/>
        </w:rPr>
        <w:t xml:space="preserve">  Steven Carlson, 20240554 </w:t>
      </w:r>
    </w:p>
    <w:p w14:paraId="5DAA47E7" w14:textId="00CCD1E4" w:rsidR="005B1C5D" w:rsidRPr="006F56BA" w:rsidRDefault="005B1C5D" w:rsidP="005B1C5D">
      <w:pPr>
        <w:spacing w:after="100"/>
        <w:jc w:val="center"/>
        <w:rPr>
          <w:lang w:val="pt-PT"/>
        </w:rPr>
      </w:pPr>
      <w:r w:rsidRPr="006F56BA">
        <w:rPr>
          <w:lang w:val="pt-PT"/>
        </w:rPr>
        <w:t xml:space="preserve">  Vinícius Pinto, 20211682 </w:t>
      </w:r>
    </w:p>
    <w:p w14:paraId="689561DA" w14:textId="378C115D" w:rsidR="005B1C5D" w:rsidRPr="006F56BA" w:rsidRDefault="005B1C5D" w:rsidP="005B1C5D">
      <w:pPr>
        <w:spacing w:after="100"/>
        <w:jc w:val="center"/>
        <w:rPr>
          <w:lang w:val="pt-PT"/>
        </w:rPr>
      </w:pPr>
      <w:r w:rsidRPr="006F56BA">
        <w:rPr>
          <w:lang w:val="pt-PT"/>
        </w:rPr>
        <w:t xml:space="preserve">  Zofia Wojcik, 20240654 </w:t>
      </w:r>
    </w:p>
    <w:p w14:paraId="02927B02" w14:textId="77777777" w:rsidR="005B1C5D" w:rsidRPr="006F56BA" w:rsidRDefault="005B1C5D" w:rsidP="006D1FB1">
      <w:pPr>
        <w:jc w:val="center"/>
        <w:rPr>
          <w:lang w:val="pt-PT"/>
        </w:rPr>
      </w:pPr>
    </w:p>
    <w:p w14:paraId="012319A4" w14:textId="77777777" w:rsidR="00A22B30" w:rsidRPr="006F56BA" w:rsidRDefault="00A22B30" w:rsidP="00A22B30">
      <w:pPr>
        <w:pStyle w:val="Capa"/>
        <w:tabs>
          <w:tab w:val="left" w:pos="3100"/>
        </w:tabs>
        <w:spacing w:after="0"/>
        <w:rPr>
          <w:bCs/>
          <w:szCs w:val="24"/>
          <w:lang w:val="pt-PT"/>
        </w:rPr>
      </w:pPr>
    </w:p>
    <w:p w14:paraId="6DB79ADE" w14:textId="163429A8" w:rsidR="00FE1F0A" w:rsidRPr="00FC318D" w:rsidRDefault="00A22B30" w:rsidP="0008413D">
      <w:pPr>
        <w:pStyle w:val="Capa"/>
        <w:tabs>
          <w:tab w:val="left" w:pos="3100"/>
        </w:tabs>
        <w:spacing w:after="0"/>
        <w:rPr>
          <w:bCs/>
          <w:szCs w:val="24"/>
        </w:rPr>
      </w:pPr>
      <w:r w:rsidRPr="00FC318D">
        <w:rPr>
          <w:bCs/>
          <w:szCs w:val="24"/>
        </w:rPr>
        <w:t>Fall/Spring Semester 20</w:t>
      </w:r>
      <w:r w:rsidR="0010360F" w:rsidRPr="00FC318D">
        <w:rPr>
          <w:bCs/>
          <w:szCs w:val="24"/>
        </w:rPr>
        <w:t>24</w:t>
      </w:r>
      <w:r w:rsidRPr="00FC318D">
        <w:rPr>
          <w:bCs/>
          <w:szCs w:val="24"/>
        </w:rPr>
        <w:t>-20</w:t>
      </w:r>
      <w:r w:rsidR="0010360F" w:rsidRPr="00FC318D">
        <w:rPr>
          <w:bCs/>
          <w:szCs w:val="24"/>
        </w:rPr>
        <w:t>25</w:t>
      </w:r>
      <w:r w:rsidR="00FE1F0A" w:rsidRPr="00FC318D">
        <w:rPr>
          <w:b/>
          <w:bCs/>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EndPr/>
      <w:sdtContent>
        <w:p w14:paraId="2135DE5C" w14:textId="01CC1F70" w:rsidR="00E95EA5" w:rsidRPr="00FC318D" w:rsidRDefault="007F5973" w:rsidP="006B75D7">
          <w:pPr>
            <w:pStyle w:val="TOCHeading"/>
            <w:rPr>
              <w:sz w:val="36"/>
              <w:szCs w:val="36"/>
            </w:rPr>
          </w:pPr>
          <w:r w:rsidRPr="00FC318D">
            <w:t>TABLE OF CONTENTS</w:t>
          </w:r>
          <w:r w:rsidR="00123B88" w:rsidRPr="00FC318D">
            <w:rPr>
              <w:vertAlign w:val="superscript"/>
            </w:rPr>
            <w:t>[</w:t>
          </w:r>
          <w:r w:rsidR="00123B88" w:rsidRPr="00FC318D">
            <w:rPr>
              <w:rStyle w:val="FootnoteReference"/>
            </w:rPr>
            <w:footnoteReference w:id="1"/>
          </w:r>
          <w:r w:rsidR="00123B88" w:rsidRPr="00FC318D">
            <w:rPr>
              <w:vertAlign w:val="superscript"/>
            </w:rPr>
            <w:t>]</w:t>
          </w:r>
          <w:r w:rsidR="0058151B" w:rsidRPr="00FC318D">
            <w:t xml:space="preserve"> </w:t>
          </w:r>
        </w:p>
        <w:p w14:paraId="4FBABE93" w14:textId="77777777" w:rsidR="008A584B" w:rsidRPr="00FC318D" w:rsidRDefault="008A584B" w:rsidP="008A584B"/>
        <w:p w14:paraId="001B79CD" w14:textId="64A36438" w:rsidR="009F711C" w:rsidRDefault="000A40E4">
          <w:pPr>
            <w:pStyle w:val="TOC1"/>
            <w:rPr>
              <w:rFonts w:asciiTheme="minorHAnsi" w:eastAsiaTheme="minorEastAsia" w:hAnsiTheme="minorHAnsi" w:cstheme="minorBidi"/>
              <w:kern w:val="2"/>
              <w:sz w:val="24"/>
              <w:szCs w:val="24"/>
              <w:lang w:eastAsia="en-US"/>
              <w14:ligatures w14:val="standardContextual"/>
            </w:rPr>
          </w:pPr>
          <w:r w:rsidRPr="00FC318D">
            <w:rPr>
              <w:noProof w:val="0"/>
            </w:rPr>
            <w:fldChar w:fldCharType="begin"/>
          </w:r>
          <w:r w:rsidR="006F20E3" w:rsidRPr="00FC318D">
            <w:rPr>
              <w:noProof w:val="0"/>
            </w:rPr>
            <w:instrText xml:space="preserve"> TOC \o "1-4" \h \z \u \t "Heading 5,1" </w:instrText>
          </w:r>
          <w:r w:rsidRPr="00FC318D">
            <w:rPr>
              <w:noProof w:val="0"/>
            </w:rPr>
            <w:fldChar w:fldCharType="separate"/>
          </w:r>
          <w:hyperlink w:anchor="_Toc180928135" w:history="1">
            <w:r w:rsidR="009F711C" w:rsidRPr="0077642F">
              <w:rPr>
                <w:rStyle w:val="Hyperlink"/>
              </w:rPr>
              <w:t>Abstract</w:t>
            </w:r>
            <w:r w:rsidR="009F711C">
              <w:rPr>
                <w:webHidden/>
              </w:rPr>
              <w:tab/>
            </w:r>
            <w:r w:rsidR="009F711C">
              <w:rPr>
                <w:webHidden/>
              </w:rPr>
              <w:fldChar w:fldCharType="begin"/>
            </w:r>
            <w:r w:rsidR="009F711C">
              <w:rPr>
                <w:webHidden/>
              </w:rPr>
              <w:instrText xml:space="preserve"> PAGEREF _Toc180928135 \h </w:instrText>
            </w:r>
            <w:r w:rsidR="009F711C">
              <w:rPr>
                <w:webHidden/>
              </w:rPr>
            </w:r>
            <w:r w:rsidR="009F711C">
              <w:rPr>
                <w:webHidden/>
              </w:rPr>
              <w:fldChar w:fldCharType="separate"/>
            </w:r>
            <w:r w:rsidR="009F711C">
              <w:rPr>
                <w:webHidden/>
              </w:rPr>
              <w:t>1</w:t>
            </w:r>
            <w:r w:rsidR="009F711C">
              <w:rPr>
                <w:webHidden/>
              </w:rPr>
              <w:fldChar w:fldCharType="end"/>
            </w:r>
          </w:hyperlink>
        </w:p>
        <w:p w14:paraId="391C4B12" w14:textId="351029A1"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36" w:history="1">
            <w:r w:rsidRPr="0077642F">
              <w:rPr>
                <w:rStyle w:val="Hyperlink"/>
              </w:rPr>
              <w:t>1.</w:t>
            </w:r>
            <w:r>
              <w:rPr>
                <w:rFonts w:asciiTheme="minorHAnsi" w:eastAsiaTheme="minorEastAsia" w:hAnsiTheme="minorHAnsi" w:cstheme="minorBidi"/>
                <w:kern w:val="2"/>
                <w:sz w:val="24"/>
                <w:szCs w:val="24"/>
                <w:lang w:eastAsia="en-US"/>
                <w14:ligatures w14:val="standardContextual"/>
              </w:rPr>
              <w:tab/>
            </w:r>
            <w:r w:rsidRPr="0077642F">
              <w:rPr>
                <w:rStyle w:val="Hyperlink"/>
              </w:rPr>
              <w:t>Introduction</w:t>
            </w:r>
            <w:r>
              <w:rPr>
                <w:webHidden/>
              </w:rPr>
              <w:tab/>
            </w:r>
            <w:r>
              <w:rPr>
                <w:webHidden/>
              </w:rPr>
              <w:fldChar w:fldCharType="begin"/>
            </w:r>
            <w:r>
              <w:rPr>
                <w:webHidden/>
              </w:rPr>
              <w:instrText xml:space="preserve"> PAGEREF _Toc180928136 \h </w:instrText>
            </w:r>
            <w:r>
              <w:rPr>
                <w:webHidden/>
              </w:rPr>
            </w:r>
            <w:r>
              <w:rPr>
                <w:webHidden/>
              </w:rPr>
              <w:fldChar w:fldCharType="separate"/>
            </w:r>
            <w:r>
              <w:rPr>
                <w:webHidden/>
              </w:rPr>
              <w:t>1</w:t>
            </w:r>
            <w:r>
              <w:rPr>
                <w:webHidden/>
              </w:rPr>
              <w:fldChar w:fldCharType="end"/>
            </w:r>
          </w:hyperlink>
        </w:p>
        <w:p w14:paraId="0D78C1B8" w14:textId="51B7EAFF"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37" w:history="1">
            <w:r w:rsidRPr="0077642F">
              <w:rPr>
                <w:rStyle w:val="Hyperlink"/>
              </w:rPr>
              <w:t>2.</w:t>
            </w:r>
            <w:r>
              <w:rPr>
                <w:rFonts w:asciiTheme="minorHAnsi" w:eastAsiaTheme="minorEastAsia" w:hAnsiTheme="minorHAnsi" w:cstheme="minorBidi"/>
                <w:kern w:val="2"/>
                <w:sz w:val="24"/>
                <w:szCs w:val="24"/>
                <w:lang w:eastAsia="en-US"/>
                <w14:ligatures w14:val="standardContextual"/>
              </w:rPr>
              <w:tab/>
            </w:r>
            <w:r w:rsidRPr="0077642F">
              <w:rPr>
                <w:rStyle w:val="Hyperlink"/>
              </w:rPr>
              <w:t>Data exploration and preprocessing</w:t>
            </w:r>
            <w:r>
              <w:rPr>
                <w:webHidden/>
              </w:rPr>
              <w:tab/>
            </w:r>
            <w:r>
              <w:rPr>
                <w:webHidden/>
              </w:rPr>
              <w:fldChar w:fldCharType="begin"/>
            </w:r>
            <w:r>
              <w:rPr>
                <w:webHidden/>
              </w:rPr>
              <w:instrText xml:space="preserve"> PAGEREF _Toc180928137 \h </w:instrText>
            </w:r>
            <w:r>
              <w:rPr>
                <w:webHidden/>
              </w:rPr>
            </w:r>
            <w:r>
              <w:rPr>
                <w:webHidden/>
              </w:rPr>
              <w:fldChar w:fldCharType="separate"/>
            </w:r>
            <w:r>
              <w:rPr>
                <w:webHidden/>
              </w:rPr>
              <w:t>1</w:t>
            </w:r>
            <w:r>
              <w:rPr>
                <w:webHidden/>
              </w:rPr>
              <w:fldChar w:fldCharType="end"/>
            </w:r>
          </w:hyperlink>
        </w:p>
        <w:p w14:paraId="6CAC58FA" w14:textId="08D3D17D" w:rsidR="009F711C" w:rsidRDefault="009F711C">
          <w:pPr>
            <w:pStyle w:val="TOC2"/>
            <w:rPr>
              <w:rFonts w:asciiTheme="minorHAnsi" w:eastAsiaTheme="minorEastAsia" w:hAnsiTheme="minorHAnsi" w:cstheme="minorBidi"/>
              <w:kern w:val="2"/>
              <w:sz w:val="24"/>
              <w:szCs w:val="24"/>
              <w:lang w:eastAsia="en-US"/>
              <w14:ligatures w14:val="standardContextual"/>
            </w:rPr>
          </w:pPr>
          <w:hyperlink w:anchor="_Toc180928138" w:history="1">
            <w:r w:rsidRPr="0077642F">
              <w:rPr>
                <w:rStyle w:val="Hyperlink"/>
              </w:rPr>
              <w:t>2.1.</w:t>
            </w:r>
            <w:r>
              <w:rPr>
                <w:rFonts w:asciiTheme="minorHAnsi" w:eastAsiaTheme="minorEastAsia" w:hAnsiTheme="minorHAnsi" w:cstheme="minorBidi"/>
                <w:kern w:val="2"/>
                <w:sz w:val="24"/>
                <w:szCs w:val="24"/>
                <w:lang w:eastAsia="en-US"/>
                <w14:ligatures w14:val="standardContextual"/>
              </w:rPr>
              <w:tab/>
            </w:r>
            <w:r w:rsidRPr="0077642F">
              <w:rPr>
                <w:rStyle w:val="Hyperlink"/>
              </w:rPr>
              <w:t>Level 2 Title</w:t>
            </w:r>
            <w:r>
              <w:rPr>
                <w:webHidden/>
              </w:rPr>
              <w:tab/>
            </w:r>
            <w:r>
              <w:rPr>
                <w:webHidden/>
              </w:rPr>
              <w:fldChar w:fldCharType="begin"/>
            </w:r>
            <w:r>
              <w:rPr>
                <w:webHidden/>
              </w:rPr>
              <w:instrText xml:space="preserve"> PAGEREF _Toc180928138 \h </w:instrText>
            </w:r>
            <w:r>
              <w:rPr>
                <w:webHidden/>
              </w:rPr>
            </w:r>
            <w:r>
              <w:rPr>
                <w:webHidden/>
              </w:rPr>
              <w:fldChar w:fldCharType="separate"/>
            </w:r>
            <w:r>
              <w:rPr>
                <w:webHidden/>
              </w:rPr>
              <w:t>1</w:t>
            </w:r>
            <w:r>
              <w:rPr>
                <w:webHidden/>
              </w:rPr>
              <w:fldChar w:fldCharType="end"/>
            </w:r>
          </w:hyperlink>
        </w:p>
        <w:p w14:paraId="2ADE644F" w14:textId="286D101E" w:rsidR="009F711C" w:rsidRDefault="009F711C">
          <w:pPr>
            <w:pStyle w:val="TOC3"/>
            <w:rPr>
              <w:rFonts w:asciiTheme="minorHAnsi" w:eastAsiaTheme="minorEastAsia" w:hAnsiTheme="minorHAnsi" w:cstheme="minorBidi"/>
              <w:kern w:val="2"/>
              <w:sz w:val="24"/>
              <w:szCs w:val="24"/>
              <w:lang w:eastAsia="en-US"/>
              <w14:ligatures w14:val="standardContextual"/>
            </w:rPr>
          </w:pPr>
          <w:hyperlink w:anchor="_Toc180928139" w:history="1">
            <w:r w:rsidRPr="0077642F">
              <w:rPr>
                <w:rStyle w:val="Hyperlink"/>
              </w:rPr>
              <w:t>2.1.1.</w:t>
            </w:r>
            <w:r>
              <w:rPr>
                <w:rFonts w:asciiTheme="minorHAnsi" w:eastAsiaTheme="minorEastAsia" w:hAnsiTheme="minorHAnsi" w:cstheme="minorBidi"/>
                <w:kern w:val="2"/>
                <w:sz w:val="24"/>
                <w:szCs w:val="24"/>
                <w:lang w:eastAsia="en-US"/>
                <w14:ligatures w14:val="standardContextual"/>
              </w:rPr>
              <w:tab/>
            </w:r>
            <w:r w:rsidRPr="0077642F">
              <w:rPr>
                <w:rStyle w:val="Hyperlink"/>
              </w:rPr>
              <w:t>Level 3 title</w:t>
            </w:r>
            <w:r>
              <w:rPr>
                <w:webHidden/>
              </w:rPr>
              <w:tab/>
            </w:r>
            <w:r>
              <w:rPr>
                <w:webHidden/>
              </w:rPr>
              <w:fldChar w:fldCharType="begin"/>
            </w:r>
            <w:r>
              <w:rPr>
                <w:webHidden/>
              </w:rPr>
              <w:instrText xml:space="preserve"> PAGEREF _Toc180928139 \h </w:instrText>
            </w:r>
            <w:r>
              <w:rPr>
                <w:webHidden/>
              </w:rPr>
            </w:r>
            <w:r>
              <w:rPr>
                <w:webHidden/>
              </w:rPr>
              <w:fldChar w:fldCharType="separate"/>
            </w:r>
            <w:r>
              <w:rPr>
                <w:webHidden/>
              </w:rPr>
              <w:t>2</w:t>
            </w:r>
            <w:r>
              <w:rPr>
                <w:webHidden/>
              </w:rPr>
              <w:fldChar w:fldCharType="end"/>
            </w:r>
          </w:hyperlink>
        </w:p>
        <w:p w14:paraId="30BAFD59" w14:textId="7424A04A" w:rsidR="009F711C" w:rsidRDefault="009F711C">
          <w:pPr>
            <w:pStyle w:val="TOC4"/>
            <w:rPr>
              <w:rFonts w:asciiTheme="minorHAnsi" w:eastAsiaTheme="minorEastAsia" w:hAnsiTheme="minorHAnsi" w:cstheme="minorBidi"/>
              <w:noProof/>
              <w:kern w:val="2"/>
              <w:sz w:val="24"/>
              <w:szCs w:val="24"/>
              <w14:ligatures w14:val="standardContextual"/>
            </w:rPr>
          </w:pPr>
          <w:hyperlink w:anchor="_Toc180928140" w:history="1">
            <w:r w:rsidRPr="0077642F">
              <w:rPr>
                <w:rStyle w:val="Hyperlink"/>
                <w:noProof/>
              </w:rPr>
              <w:t>2.1.1.1.</w:t>
            </w:r>
            <w:r>
              <w:rPr>
                <w:rFonts w:asciiTheme="minorHAnsi" w:eastAsiaTheme="minorEastAsia" w:hAnsiTheme="minorHAnsi" w:cstheme="minorBidi"/>
                <w:noProof/>
                <w:kern w:val="2"/>
                <w:sz w:val="24"/>
                <w:szCs w:val="24"/>
                <w14:ligatures w14:val="standardContextual"/>
              </w:rPr>
              <w:tab/>
            </w:r>
            <w:r w:rsidRPr="0077642F">
              <w:rPr>
                <w:rStyle w:val="Hyperlink"/>
                <w:noProof/>
              </w:rPr>
              <w:t>Level 4 title</w:t>
            </w:r>
            <w:r>
              <w:rPr>
                <w:noProof/>
                <w:webHidden/>
              </w:rPr>
              <w:tab/>
            </w:r>
            <w:r>
              <w:rPr>
                <w:noProof/>
                <w:webHidden/>
              </w:rPr>
              <w:fldChar w:fldCharType="begin"/>
            </w:r>
            <w:r>
              <w:rPr>
                <w:noProof/>
                <w:webHidden/>
              </w:rPr>
              <w:instrText xml:space="preserve"> PAGEREF _Toc180928140 \h </w:instrText>
            </w:r>
            <w:r>
              <w:rPr>
                <w:noProof/>
                <w:webHidden/>
              </w:rPr>
            </w:r>
            <w:r>
              <w:rPr>
                <w:noProof/>
                <w:webHidden/>
              </w:rPr>
              <w:fldChar w:fldCharType="separate"/>
            </w:r>
            <w:r>
              <w:rPr>
                <w:noProof/>
                <w:webHidden/>
              </w:rPr>
              <w:t>2</w:t>
            </w:r>
            <w:r>
              <w:rPr>
                <w:noProof/>
                <w:webHidden/>
              </w:rPr>
              <w:fldChar w:fldCharType="end"/>
            </w:r>
          </w:hyperlink>
        </w:p>
        <w:p w14:paraId="10960039" w14:textId="07A603FD"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1" w:history="1">
            <w:r w:rsidRPr="0077642F">
              <w:rPr>
                <w:rStyle w:val="Hyperlink"/>
              </w:rPr>
              <w:t>3.</w:t>
            </w:r>
            <w:r>
              <w:rPr>
                <w:rFonts w:asciiTheme="minorHAnsi" w:eastAsiaTheme="minorEastAsia" w:hAnsiTheme="minorHAnsi" w:cstheme="minorBidi"/>
                <w:kern w:val="2"/>
                <w:sz w:val="24"/>
                <w:szCs w:val="24"/>
                <w:lang w:eastAsia="en-US"/>
                <w14:ligatures w14:val="standardContextual"/>
              </w:rPr>
              <w:tab/>
            </w:r>
            <w:r w:rsidRPr="0077642F">
              <w:rPr>
                <w:rStyle w:val="Hyperlink"/>
              </w:rPr>
              <w:t>Multiclass classification</w:t>
            </w:r>
            <w:r>
              <w:rPr>
                <w:webHidden/>
              </w:rPr>
              <w:tab/>
            </w:r>
            <w:r>
              <w:rPr>
                <w:webHidden/>
              </w:rPr>
              <w:fldChar w:fldCharType="begin"/>
            </w:r>
            <w:r>
              <w:rPr>
                <w:webHidden/>
              </w:rPr>
              <w:instrText xml:space="preserve"> PAGEREF _Toc180928141 \h </w:instrText>
            </w:r>
            <w:r>
              <w:rPr>
                <w:webHidden/>
              </w:rPr>
            </w:r>
            <w:r>
              <w:rPr>
                <w:webHidden/>
              </w:rPr>
              <w:fldChar w:fldCharType="separate"/>
            </w:r>
            <w:r>
              <w:rPr>
                <w:webHidden/>
              </w:rPr>
              <w:t>2</w:t>
            </w:r>
            <w:r>
              <w:rPr>
                <w:webHidden/>
              </w:rPr>
              <w:fldChar w:fldCharType="end"/>
            </w:r>
          </w:hyperlink>
        </w:p>
        <w:p w14:paraId="659349B8" w14:textId="692CE624"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2" w:history="1">
            <w:r w:rsidRPr="0077642F">
              <w:rPr>
                <w:rStyle w:val="Hyperlink"/>
              </w:rPr>
              <w:t>4.</w:t>
            </w:r>
            <w:r>
              <w:rPr>
                <w:rFonts w:asciiTheme="minorHAnsi" w:eastAsiaTheme="minorEastAsia" w:hAnsiTheme="minorHAnsi" w:cstheme="minorBidi"/>
                <w:kern w:val="2"/>
                <w:sz w:val="24"/>
                <w:szCs w:val="24"/>
                <w:lang w:eastAsia="en-US"/>
                <w14:ligatures w14:val="standardContextual"/>
              </w:rPr>
              <w:tab/>
            </w:r>
            <w:r w:rsidRPr="0077642F">
              <w:rPr>
                <w:rStyle w:val="Hyperlink"/>
              </w:rPr>
              <w:t>open-ended section</w:t>
            </w:r>
            <w:r>
              <w:rPr>
                <w:webHidden/>
              </w:rPr>
              <w:tab/>
            </w:r>
            <w:r>
              <w:rPr>
                <w:webHidden/>
              </w:rPr>
              <w:fldChar w:fldCharType="begin"/>
            </w:r>
            <w:r>
              <w:rPr>
                <w:webHidden/>
              </w:rPr>
              <w:instrText xml:space="preserve"> PAGEREF _Toc180928142 \h </w:instrText>
            </w:r>
            <w:r>
              <w:rPr>
                <w:webHidden/>
              </w:rPr>
            </w:r>
            <w:r>
              <w:rPr>
                <w:webHidden/>
              </w:rPr>
              <w:fldChar w:fldCharType="separate"/>
            </w:r>
            <w:r>
              <w:rPr>
                <w:webHidden/>
              </w:rPr>
              <w:t>2</w:t>
            </w:r>
            <w:r>
              <w:rPr>
                <w:webHidden/>
              </w:rPr>
              <w:fldChar w:fldCharType="end"/>
            </w:r>
          </w:hyperlink>
        </w:p>
        <w:p w14:paraId="5E800ED4" w14:textId="5AD72E14"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3" w:history="1">
            <w:r w:rsidRPr="0077642F">
              <w:rPr>
                <w:rStyle w:val="Hyperlink"/>
              </w:rPr>
              <w:t>5.</w:t>
            </w:r>
            <w:r>
              <w:rPr>
                <w:rFonts w:asciiTheme="minorHAnsi" w:eastAsiaTheme="minorEastAsia" w:hAnsiTheme="minorHAnsi" w:cstheme="minorBidi"/>
                <w:kern w:val="2"/>
                <w:sz w:val="24"/>
                <w:szCs w:val="24"/>
                <w:lang w:eastAsia="en-US"/>
                <w14:ligatures w14:val="standardContextual"/>
              </w:rPr>
              <w:tab/>
            </w:r>
            <w:r w:rsidRPr="0077642F">
              <w:rPr>
                <w:rStyle w:val="Hyperlink"/>
              </w:rPr>
              <w:t>CONCLUSION</w:t>
            </w:r>
            <w:r>
              <w:rPr>
                <w:webHidden/>
              </w:rPr>
              <w:tab/>
            </w:r>
            <w:r>
              <w:rPr>
                <w:webHidden/>
              </w:rPr>
              <w:fldChar w:fldCharType="begin"/>
            </w:r>
            <w:r>
              <w:rPr>
                <w:webHidden/>
              </w:rPr>
              <w:instrText xml:space="preserve"> PAGEREF _Toc180928143 \h </w:instrText>
            </w:r>
            <w:r>
              <w:rPr>
                <w:webHidden/>
              </w:rPr>
            </w:r>
            <w:r>
              <w:rPr>
                <w:webHidden/>
              </w:rPr>
              <w:fldChar w:fldCharType="separate"/>
            </w:r>
            <w:r>
              <w:rPr>
                <w:webHidden/>
              </w:rPr>
              <w:t>3</w:t>
            </w:r>
            <w:r>
              <w:rPr>
                <w:webHidden/>
              </w:rPr>
              <w:fldChar w:fldCharType="end"/>
            </w:r>
          </w:hyperlink>
        </w:p>
        <w:p w14:paraId="71C5C5F0" w14:textId="031840CC"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4" w:history="1">
            <w:r w:rsidRPr="0077642F">
              <w:rPr>
                <w:rStyle w:val="Hyperlink"/>
              </w:rPr>
              <w:t>Bibliographical References</w:t>
            </w:r>
            <w:r>
              <w:rPr>
                <w:webHidden/>
              </w:rPr>
              <w:tab/>
            </w:r>
            <w:r>
              <w:rPr>
                <w:webHidden/>
              </w:rPr>
              <w:fldChar w:fldCharType="begin"/>
            </w:r>
            <w:r>
              <w:rPr>
                <w:webHidden/>
              </w:rPr>
              <w:instrText xml:space="preserve"> PAGEREF _Toc180928144 \h </w:instrText>
            </w:r>
            <w:r>
              <w:rPr>
                <w:webHidden/>
              </w:rPr>
            </w:r>
            <w:r>
              <w:rPr>
                <w:webHidden/>
              </w:rPr>
              <w:fldChar w:fldCharType="separate"/>
            </w:r>
            <w:r>
              <w:rPr>
                <w:webHidden/>
              </w:rPr>
              <w:t>4</w:t>
            </w:r>
            <w:r>
              <w:rPr>
                <w:webHidden/>
              </w:rPr>
              <w:fldChar w:fldCharType="end"/>
            </w:r>
          </w:hyperlink>
        </w:p>
        <w:p w14:paraId="4B4769BE" w14:textId="10313333"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5" w:history="1">
            <w:r w:rsidRPr="0077642F">
              <w:rPr>
                <w:rStyle w:val="Hyperlink"/>
              </w:rPr>
              <w:t>Appendix A</w:t>
            </w:r>
            <w:r>
              <w:rPr>
                <w:webHidden/>
              </w:rPr>
              <w:tab/>
            </w:r>
            <w:r>
              <w:rPr>
                <w:webHidden/>
              </w:rPr>
              <w:fldChar w:fldCharType="begin"/>
            </w:r>
            <w:r>
              <w:rPr>
                <w:webHidden/>
              </w:rPr>
              <w:instrText xml:space="preserve"> PAGEREF _Toc180928145 \h </w:instrText>
            </w:r>
            <w:r>
              <w:rPr>
                <w:webHidden/>
              </w:rPr>
            </w:r>
            <w:r>
              <w:rPr>
                <w:webHidden/>
              </w:rPr>
              <w:fldChar w:fldCharType="separate"/>
            </w:r>
            <w:r>
              <w:rPr>
                <w:webHidden/>
              </w:rPr>
              <w:t>5</w:t>
            </w:r>
            <w:r>
              <w:rPr>
                <w:webHidden/>
              </w:rPr>
              <w:fldChar w:fldCharType="end"/>
            </w:r>
          </w:hyperlink>
        </w:p>
        <w:p w14:paraId="0DB08B0C" w14:textId="67A3127A" w:rsidR="009F711C" w:rsidRDefault="009F711C">
          <w:pPr>
            <w:pStyle w:val="TOC1"/>
            <w:rPr>
              <w:rFonts w:asciiTheme="minorHAnsi" w:eastAsiaTheme="minorEastAsia" w:hAnsiTheme="minorHAnsi" w:cstheme="minorBidi"/>
              <w:kern w:val="2"/>
              <w:sz w:val="24"/>
              <w:szCs w:val="24"/>
              <w:lang w:eastAsia="en-US"/>
              <w14:ligatures w14:val="standardContextual"/>
            </w:rPr>
          </w:pPr>
          <w:hyperlink w:anchor="_Toc180928146" w:history="1">
            <w:r w:rsidRPr="0077642F">
              <w:rPr>
                <w:rStyle w:val="Hyperlink"/>
              </w:rPr>
              <w:t>Annexes</w:t>
            </w:r>
            <w:r>
              <w:rPr>
                <w:webHidden/>
              </w:rPr>
              <w:tab/>
            </w:r>
            <w:r>
              <w:rPr>
                <w:webHidden/>
              </w:rPr>
              <w:fldChar w:fldCharType="begin"/>
            </w:r>
            <w:r>
              <w:rPr>
                <w:webHidden/>
              </w:rPr>
              <w:instrText xml:space="preserve"> PAGEREF _Toc180928146 \h </w:instrText>
            </w:r>
            <w:r>
              <w:rPr>
                <w:webHidden/>
              </w:rPr>
            </w:r>
            <w:r>
              <w:rPr>
                <w:webHidden/>
              </w:rPr>
              <w:fldChar w:fldCharType="separate"/>
            </w:r>
            <w:r>
              <w:rPr>
                <w:webHidden/>
              </w:rPr>
              <w:t>6</w:t>
            </w:r>
            <w:r>
              <w:rPr>
                <w:webHidden/>
              </w:rPr>
              <w:fldChar w:fldCharType="end"/>
            </w:r>
          </w:hyperlink>
        </w:p>
        <w:p w14:paraId="0CC31E12" w14:textId="48D309D9" w:rsidR="0058151B" w:rsidRPr="00FC318D" w:rsidRDefault="000A40E4" w:rsidP="0058151B">
          <w:r w:rsidRPr="00FC318D">
            <w:rPr>
              <w:rFonts w:eastAsia="Times New Roman"/>
              <w:lang w:eastAsia="pt-PT"/>
            </w:rPr>
            <w:fldChar w:fldCharType="end"/>
          </w:r>
        </w:p>
      </w:sdtContent>
    </w:sdt>
    <w:p w14:paraId="1C9F6D29" w14:textId="64F1F717" w:rsidR="00906560" w:rsidRPr="00FC318D" w:rsidRDefault="00906560" w:rsidP="0058151B">
      <w:pPr>
        <w:rPr>
          <w:sz w:val="24"/>
          <w:szCs w:val="24"/>
        </w:rPr>
        <w:sectPr w:rsidR="00906560" w:rsidRPr="00FC318D" w:rsidSect="00A36B5E">
          <w:headerReference w:type="default" r:id="rId11"/>
          <w:footerReference w:type="default" r:id="rId12"/>
          <w:pgSz w:w="11906" w:h="16838"/>
          <w:pgMar w:top="1418" w:right="1418" w:bottom="1418" w:left="1418" w:header="709" w:footer="709" w:gutter="0"/>
          <w:pgNumType w:fmt="lowerRoman" w:start="1"/>
          <w:cols w:space="708"/>
          <w:docGrid w:linePitch="360"/>
        </w:sectPr>
      </w:pPr>
    </w:p>
    <w:p w14:paraId="0EE02A3C" w14:textId="1AE6B4C5" w:rsidR="005B1C5D" w:rsidRPr="00FC318D" w:rsidRDefault="005B1C5D" w:rsidP="00FC318D">
      <w:pPr>
        <w:pStyle w:val="Heading1"/>
        <w:numPr>
          <w:ilvl w:val="0"/>
          <w:numId w:val="0"/>
        </w:numPr>
        <w:ind w:left="357" w:hanging="357"/>
      </w:pPr>
      <w:bookmarkStart w:id="0" w:name="_Toc180928135"/>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15296802"/>
      <w:bookmarkStart w:id="9" w:name="_Toc136960268"/>
      <w:bookmarkStart w:id="10" w:name="_Toc141959331"/>
      <w:r w:rsidRPr="00FC318D">
        <w:lastRenderedPageBreak/>
        <w:t>Abstract</w:t>
      </w:r>
      <w:bookmarkEnd w:id="0"/>
    </w:p>
    <w:p w14:paraId="242F0D09" w14:textId="590D67CA" w:rsidR="005B1C5D" w:rsidRPr="00FC318D" w:rsidRDefault="005B1C5D" w:rsidP="005B1C5D">
      <w:pPr>
        <w:rPr>
          <w:lang w:eastAsia="pt-PT"/>
        </w:rPr>
      </w:pPr>
      <w:r w:rsidRPr="00FC318D">
        <w:rPr>
          <w:lang w:eastAsia="pt-PT"/>
        </w:rPr>
        <w:t>Aaaaaaaaaa</w:t>
      </w:r>
    </w:p>
    <w:p w14:paraId="5D760772" w14:textId="128F06F4" w:rsidR="009F711C" w:rsidRDefault="009F711C">
      <w:pPr>
        <w:spacing w:after="0" w:line="240" w:lineRule="auto"/>
        <w:jc w:val="left"/>
        <w:rPr>
          <w:lang w:eastAsia="pt-PT"/>
        </w:rPr>
      </w:pPr>
      <w:r>
        <w:rPr>
          <w:lang w:eastAsia="pt-PT"/>
        </w:rPr>
        <w:br w:type="page"/>
      </w:r>
    </w:p>
    <w:p w14:paraId="2B2B77D1" w14:textId="26A1239E" w:rsidR="00906560" w:rsidRPr="00FC318D" w:rsidRDefault="00906560" w:rsidP="002D546A">
      <w:pPr>
        <w:pStyle w:val="Heading1"/>
      </w:pPr>
      <w:bookmarkStart w:id="11" w:name="_Toc180928136"/>
      <w:r w:rsidRPr="00FC318D">
        <w:lastRenderedPageBreak/>
        <w:t>Introduction</w:t>
      </w:r>
      <w:bookmarkEnd w:id="1"/>
      <w:bookmarkEnd w:id="2"/>
      <w:bookmarkEnd w:id="3"/>
      <w:bookmarkEnd w:id="4"/>
      <w:bookmarkEnd w:id="5"/>
      <w:bookmarkEnd w:id="6"/>
      <w:bookmarkEnd w:id="7"/>
      <w:bookmarkEnd w:id="8"/>
      <w:bookmarkEnd w:id="9"/>
      <w:bookmarkEnd w:id="10"/>
      <w:bookmarkEnd w:id="11"/>
    </w:p>
    <w:p w14:paraId="310B5C3F" w14:textId="77777777" w:rsidR="00EC1891" w:rsidRPr="00FC318D" w:rsidRDefault="00EC1891" w:rsidP="00EC1891">
      <w:pPr>
        <w:rPr>
          <w:b/>
          <w:bCs/>
        </w:rPr>
      </w:pPr>
      <w:r w:rsidRPr="00FC318D">
        <w:rPr>
          <w:b/>
          <w:bCs/>
        </w:rPr>
        <w:t>The following instructions should be followed for the writing of the report:</w:t>
      </w:r>
    </w:p>
    <w:p w14:paraId="1BDEAD83" w14:textId="4024E779" w:rsidR="00EC1891" w:rsidRPr="00FC318D" w:rsidRDefault="00EC1891" w:rsidP="00EC1891">
      <w:r w:rsidRPr="00FC318D">
        <w:t xml:space="preserve">This word file provides a "standard" </w:t>
      </w:r>
      <w:r w:rsidR="00F6333E" w:rsidRPr="00FC318D">
        <w:t>report</w:t>
      </w:r>
      <w:r w:rsidRPr="00FC318D">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Pr="00FC318D" w:rsidRDefault="00EC1891" w:rsidP="00EC1891">
      <w:r w:rsidRPr="00FC318D">
        <w:t>The report should be written in English.</w:t>
      </w:r>
    </w:p>
    <w:p w14:paraId="1F8A765D" w14:textId="77777777" w:rsidR="00EC1891" w:rsidRPr="00FC318D" w:rsidRDefault="00EC1891" w:rsidP="00EC1891">
      <w:r w:rsidRPr="00FC318D">
        <w:t>In the case references point to the “source code” make sure the code is correctly annotated.</w:t>
      </w:r>
    </w:p>
    <w:p w14:paraId="1DEB944C" w14:textId="77777777" w:rsidR="00EC1891" w:rsidRPr="00FC318D" w:rsidRDefault="00EC1891" w:rsidP="00EC1891">
      <w:r w:rsidRPr="00FC318D">
        <w:t>All bibliographic references should be presented in the APA standard; this standard also applies the formatting of references and respective forms of referencing throughout the text</w:t>
      </w:r>
      <w:r w:rsidRPr="00FC318D">
        <w:rPr>
          <w:rStyle w:val="FootnoteAnchor"/>
        </w:rPr>
        <w:footnoteReference w:id="2"/>
      </w:r>
      <w:bookmarkStart w:id="12" w:name="_Toc22752382"/>
      <w:bookmarkEnd w:id="12"/>
      <w:r w:rsidRPr="00FC318D">
        <w:t>.</w:t>
      </w:r>
    </w:p>
    <w:p w14:paraId="1BF6E0B0" w14:textId="66F7BD06" w:rsidR="007944CF" w:rsidRPr="00FC318D" w:rsidRDefault="5D2E2A3F" w:rsidP="00EC1891">
      <w:r w:rsidRPr="00FC318D">
        <w:t>T</w:t>
      </w:r>
      <w:r w:rsidR="007944CF" w:rsidRPr="00FC318D">
        <w:t xml:space="preserve">ext </w:t>
      </w:r>
      <w:r w:rsidR="007944CF" w:rsidRPr="00FC318D">
        <w:rPr>
          <w:highlight w:val="yellow"/>
        </w:rPr>
        <w:t>highlighted in yellow like this</w:t>
      </w:r>
      <w:r w:rsidR="007944CF" w:rsidRPr="00FC318D">
        <w:t xml:space="preserve"> are for your information, and not part of the formatting. Make sure to remove them from your report.</w:t>
      </w:r>
    </w:p>
    <w:p w14:paraId="5CB8113B" w14:textId="071773FE" w:rsidR="00906560" w:rsidRPr="00FC318D" w:rsidRDefault="00906560" w:rsidP="00A425F9">
      <w:pPr>
        <w:spacing w:after="0" w:line="240" w:lineRule="auto"/>
        <w:jc w:val="left"/>
      </w:pPr>
    </w:p>
    <w:p w14:paraId="6690E188" w14:textId="77777777" w:rsidR="00A64914" w:rsidRPr="00FC318D" w:rsidRDefault="00A64914" w:rsidP="00A64914">
      <w:pPr>
        <w:pStyle w:val="Heading1"/>
      </w:pPr>
      <w:bookmarkStart w:id="13" w:name="_Toc180928137"/>
      <w:r w:rsidRPr="00FC318D">
        <w:t>Data exploration and preprocessing</w:t>
      </w:r>
      <w:bookmarkEnd w:id="13"/>
    </w:p>
    <w:p w14:paraId="04D6ECDD" w14:textId="6F5D9C60" w:rsidR="00906560" w:rsidRPr="00FC318D" w:rsidRDefault="00906560" w:rsidP="00906560">
      <w:pPr>
        <w:pStyle w:val="Heading2"/>
      </w:pPr>
      <w:bookmarkStart w:id="14" w:name="_Toc410990270"/>
      <w:bookmarkStart w:id="15" w:name="_Toc410990282"/>
      <w:bookmarkStart w:id="16" w:name="_Toc412186395"/>
      <w:bookmarkStart w:id="17" w:name="_Toc412186500"/>
      <w:bookmarkStart w:id="18" w:name="_Toc412186525"/>
      <w:bookmarkStart w:id="19" w:name="_Toc412186596"/>
      <w:bookmarkStart w:id="20" w:name="_Toc412186626"/>
      <w:bookmarkStart w:id="21" w:name="_Toc115296804"/>
      <w:bookmarkStart w:id="22" w:name="_Toc141959333"/>
      <w:bookmarkStart w:id="23" w:name="_Toc180928138"/>
      <w:r w:rsidRPr="00FC318D">
        <w:t xml:space="preserve">Level 2 </w:t>
      </w:r>
      <w:r w:rsidR="00D95212" w:rsidRPr="00FC318D">
        <w:t>T</w:t>
      </w:r>
      <w:r w:rsidRPr="00FC318D">
        <w:t>itle</w:t>
      </w:r>
      <w:bookmarkEnd w:id="14"/>
      <w:bookmarkEnd w:id="15"/>
      <w:bookmarkEnd w:id="16"/>
      <w:bookmarkEnd w:id="17"/>
      <w:bookmarkEnd w:id="18"/>
      <w:bookmarkEnd w:id="19"/>
      <w:bookmarkEnd w:id="20"/>
      <w:bookmarkEnd w:id="21"/>
      <w:bookmarkEnd w:id="22"/>
      <w:bookmarkEnd w:id="23"/>
    </w:p>
    <w:p w14:paraId="44497E40" w14:textId="77777777" w:rsidR="00906560" w:rsidRPr="00FC318D" w:rsidRDefault="00906560" w:rsidP="00906560">
      <w:r w:rsidRPr="00FC318D">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FC318D" w:rsidRDefault="00906560" w:rsidP="00906560"/>
    <w:p w14:paraId="29CB329D" w14:textId="77777777" w:rsidR="00906560" w:rsidRPr="00FC318D" w:rsidRDefault="00906560" w:rsidP="00906560">
      <w:pPr>
        <w:jc w:val="center"/>
      </w:pPr>
      <w:r w:rsidRPr="00FC318D">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5759450" cy="1159510"/>
                    </a:xfrm>
                    <a:prstGeom prst="rect">
                      <a:avLst/>
                    </a:prstGeom>
                  </pic:spPr>
                </pic:pic>
              </a:graphicData>
            </a:graphic>
          </wp:inline>
        </w:drawing>
      </w:r>
    </w:p>
    <w:p w14:paraId="73617E6F" w14:textId="1DFB8107" w:rsidR="00906560" w:rsidRPr="00FC318D" w:rsidRDefault="00906560" w:rsidP="00906560">
      <w:pPr>
        <w:pStyle w:val="Caption"/>
        <w:rPr>
          <w:color w:val="auto"/>
        </w:rPr>
      </w:pPr>
      <w:bookmarkStart w:id="24" w:name="_Toc115296844"/>
      <w:r w:rsidRPr="00FC318D">
        <w:rPr>
          <w:color w:val="auto"/>
        </w:rPr>
        <w:t xml:space="preserve">Figure </w:t>
      </w:r>
      <w:r w:rsidRPr="00FC318D">
        <w:rPr>
          <w:color w:val="auto"/>
        </w:rPr>
        <w:fldChar w:fldCharType="begin"/>
      </w:r>
      <w:r w:rsidRPr="00FC318D">
        <w:rPr>
          <w:color w:val="auto"/>
        </w:rPr>
        <w:instrText xml:space="preserve"> STYLEREF 1 \s </w:instrText>
      </w:r>
      <w:r w:rsidRPr="00FC318D">
        <w:rPr>
          <w:color w:val="auto"/>
        </w:rPr>
        <w:fldChar w:fldCharType="separate"/>
      </w:r>
      <w:r w:rsidR="00B62A12" w:rsidRPr="00FC318D">
        <w:rPr>
          <w:color w:val="auto"/>
        </w:rPr>
        <w:t>2</w:t>
      </w:r>
      <w:r w:rsidRPr="00FC318D">
        <w:rPr>
          <w:color w:val="auto"/>
        </w:rPr>
        <w:fldChar w:fldCharType="end"/>
      </w:r>
      <w:r w:rsidRPr="00FC318D">
        <w:rPr>
          <w:color w:val="auto"/>
        </w:rPr>
        <w:t>.</w:t>
      </w:r>
      <w:r w:rsidRPr="00FC318D">
        <w:rPr>
          <w:color w:val="auto"/>
        </w:rPr>
        <w:fldChar w:fldCharType="begin"/>
      </w:r>
      <w:r w:rsidRPr="00FC318D">
        <w:rPr>
          <w:color w:val="auto"/>
        </w:rPr>
        <w:instrText xml:space="preserve"> SEQ Figura \* ARABIC \s 1 </w:instrText>
      </w:r>
      <w:r w:rsidRPr="00FC318D">
        <w:rPr>
          <w:color w:val="auto"/>
        </w:rPr>
        <w:fldChar w:fldCharType="separate"/>
      </w:r>
      <w:r w:rsidR="00B62A12" w:rsidRPr="00FC318D">
        <w:rPr>
          <w:color w:val="auto"/>
        </w:rPr>
        <w:t>1</w:t>
      </w:r>
      <w:r w:rsidRPr="00FC318D">
        <w:rPr>
          <w:color w:val="auto"/>
        </w:rPr>
        <w:fldChar w:fldCharType="end"/>
      </w:r>
      <w:r w:rsidRPr="00FC318D">
        <w:rPr>
          <w:color w:val="auto"/>
        </w:rPr>
        <w:t xml:space="preserve"> – Illustrative figure</w:t>
      </w:r>
      <w:bookmarkEnd w:id="24"/>
    </w:p>
    <w:p w14:paraId="7E3C5A83" w14:textId="6D1B2B2A" w:rsidR="00906560" w:rsidRPr="00FC318D" w:rsidRDefault="00906560" w:rsidP="00906560">
      <w:r w:rsidRPr="00FC318D">
        <w:rPr>
          <w:highlight w:val="yellow"/>
        </w:rPr>
        <w:t xml:space="preserve">Note that figure labels should be included after the </w:t>
      </w:r>
      <w:r w:rsidR="00226E1D" w:rsidRPr="00FC318D">
        <w:rPr>
          <w:highlight w:val="yellow"/>
        </w:rPr>
        <w:t>figure</w:t>
      </w:r>
      <w:r w:rsidRPr="00FC318D">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Pr="00FC318D" w:rsidRDefault="00906560" w:rsidP="00906560">
      <w:pPr>
        <w:tabs>
          <w:tab w:val="left" w:pos="3769"/>
        </w:tabs>
      </w:pPr>
      <w:r w:rsidRPr="00FC318D">
        <w:tab/>
      </w:r>
    </w:p>
    <w:p w14:paraId="0A12F145" w14:textId="77777777" w:rsidR="00D95212" w:rsidRPr="00FC318D" w:rsidRDefault="00D95212" w:rsidP="00906560">
      <w:pPr>
        <w:tabs>
          <w:tab w:val="left" w:pos="3769"/>
        </w:tabs>
      </w:pPr>
    </w:p>
    <w:p w14:paraId="1EB7F065" w14:textId="733B919B" w:rsidR="00906560" w:rsidRPr="00FC318D" w:rsidRDefault="00906560" w:rsidP="00906560">
      <w:pPr>
        <w:pStyle w:val="Caption"/>
        <w:rPr>
          <w:color w:val="auto"/>
        </w:rPr>
      </w:pPr>
      <w:bookmarkStart w:id="25" w:name="_Toc195247286"/>
      <w:r w:rsidRPr="00AF6C5E">
        <w:rPr>
          <w:b/>
          <w:bCs w:val="0"/>
          <w:color w:val="auto"/>
        </w:rPr>
        <w:t xml:space="preserve">Table </w:t>
      </w:r>
      <w:r w:rsidRPr="00AF6C5E">
        <w:rPr>
          <w:b/>
          <w:bCs w:val="0"/>
          <w:color w:val="auto"/>
        </w:rPr>
        <w:fldChar w:fldCharType="begin"/>
      </w:r>
      <w:r w:rsidRPr="00AF6C5E">
        <w:rPr>
          <w:b/>
          <w:bCs w:val="0"/>
          <w:color w:val="auto"/>
        </w:rPr>
        <w:instrText xml:space="preserve"> STYLEREF 1 \s </w:instrText>
      </w:r>
      <w:r w:rsidRPr="00AF6C5E">
        <w:rPr>
          <w:b/>
          <w:bCs w:val="0"/>
          <w:color w:val="auto"/>
        </w:rPr>
        <w:fldChar w:fldCharType="separate"/>
      </w:r>
      <w:r w:rsidR="00AF6C5E">
        <w:rPr>
          <w:b/>
          <w:bCs w:val="0"/>
          <w:noProof/>
          <w:color w:val="auto"/>
        </w:rPr>
        <w:t>2</w:t>
      </w:r>
      <w:r w:rsidRPr="00AF6C5E">
        <w:rPr>
          <w:b/>
          <w:bCs w:val="0"/>
          <w:color w:val="auto"/>
        </w:rPr>
        <w:fldChar w:fldCharType="end"/>
      </w:r>
      <w:r w:rsidRPr="00AF6C5E">
        <w:rPr>
          <w:b/>
          <w:bCs w:val="0"/>
          <w:color w:val="auto"/>
        </w:rPr>
        <w:t>.</w:t>
      </w:r>
      <w:r w:rsidRPr="00AF6C5E">
        <w:rPr>
          <w:b/>
          <w:bCs w:val="0"/>
          <w:color w:val="auto"/>
        </w:rPr>
        <w:fldChar w:fldCharType="begin"/>
      </w:r>
      <w:r w:rsidRPr="00AF6C5E">
        <w:rPr>
          <w:b/>
          <w:bCs w:val="0"/>
          <w:color w:val="auto"/>
        </w:rPr>
        <w:instrText xml:space="preserve"> SEQ Tabela \* ARABIC \s 1 </w:instrText>
      </w:r>
      <w:r w:rsidRPr="00AF6C5E">
        <w:rPr>
          <w:b/>
          <w:bCs w:val="0"/>
          <w:color w:val="auto"/>
        </w:rPr>
        <w:fldChar w:fldCharType="separate"/>
      </w:r>
      <w:r w:rsidR="00B62A12" w:rsidRPr="00AF6C5E">
        <w:rPr>
          <w:b/>
          <w:bCs w:val="0"/>
          <w:color w:val="auto"/>
        </w:rPr>
        <w:t>1</w:t>
      </w:r>
      <w:r w:rsidRPr="00AF6C5E">
        <w:rPr>
          <w:b/>
          <w:bCs w:val="0"/>
          <w:color w:val="auto"/>
        </w:rPr>
        <w:fldChar w:fldCharType="end"/>
      </w:r>
      <w:r w:rsidRPr="00AF6C5E">
        <w:rPr>
          <w:b/>
          <w:bCs w:val="0"/>
          <w:color w:val="auto"/>
        </w:rPr>
        <w:t xml:space="preserve"> –</w:t>
      </w:r>
      <w:r w:rsidRPr="00FC318D">
        <w:rPr>
          <w:color w:val="auto"/>
        </w:rPr>
        <w:t xml:space="preserve"> Illustrative table</w:t>
      </w:r>
      <w:bookmarkEnd w:id="25"/>
    </w:p>
    <w:tbl>
      <w:tblPr>
        <w:tblStyle w:val="NOVAIMSTableStyle"/>
        <w:tblW w:w="0" w:type="auto"/>
        <w:tblLook w:val="04A0" w:firstRow="1" w:lastRow="0" w:firstColumn="1" w:lastColumn="0" w:noHBand="0" w:noVBand="1"/>
      </w:tblPr>
      <w:tblGrid>
        <w:gridCol w:w="2660"/>
        <w:gridCol w:w="2835"/>
      </w:tblGrid>
      <w:tr w:rsidR="00906560" w:rsidRPr="006F56BA" w14:paraId="79ADB892" w14:textId="77777777" w:rsidTr="006F56BA">
        <w:trPr>
          <w:cnfStyle w:val="100000000000" w:firstRow="1" w:lastRow="0" w:firstColumn="0" w:lastColumn="0" w:oddVBand="0" w:evenVBand="0" w:oddHBand="0" w:evenHBand="0" w:firstRowFirstColumn="0" w:firstRowLastColumn="0" w:lastRowFirstColumn="0" w:lastRowLastColumn="0"/>
        </w:trPr>
        <w:tc>
          <w:tcPr>
            <w:tcW w:w="2660" w:type="dxa"/>
          </w:tcPr>
          <w:p w14:paraId="118E0845" w14:textId="77777777" w:rsidR="00906560" w:rsidRPr="006F56BA" w:rsidRDefault="00906560" w:rsidP="006F56BA">
            <w:pPr>
              <w:pStyle w:val="Textotabelas"/>
            </w:pPr>
            <w:r w:rsidRPr="006F56BA">
              <w:t>Title</w:t>
            </w:r>
          </w:p>
        </w:tc>
        <w:tc>
          <w:tcPr>
            <w:tcW w:w="2835" w:type="dxa"/>
          </w:tcPr>
          <w:p w14:paraId="10DFEDAD" w14:textId="77777777" w:rsidR="00906560" w:rsidRPr="006F56BA" w:rsidRDefault="00906560" w:rsidP="006F56BA">
            <w:pPr>
              <w:pStyle w:val="Textotabelas"/>
            </w:pPr>
            <w:r w:rsidRPr="006F56BA">
              <w:t>Title</w:t>
            </w:r>
          </w:p>
        </w:tc>
      </w:tr>
      <w:tr w:rsidR="00906560" w:rsidRPr="006F56BA" w14:paraId="71C89031" w14:textId="77777777" w:rsidTr="006F56BA">
        <w:tc>
          <w:tcPr>
            <w:tcW w:w="2660" w:type="dxa"/>
          </w:tcPr>
          <w:p w14:paraId="188EB81F" w14:textId="77777777" w:rsidR="00906560" w:rsidRPr="006F56BA" w:rsidRDefault="00906560" w:rsidP="006F56BA">
            <w:pPr>
              <w:pStyle w:val="Textotabelas"/>
            </w:pPr>
            <w:r w:rsidRPr="006F56BA">
              <w:t>Text</w:t>
            </w:r>
          </w:p>
        </w:tc>
        <w:tc>
          <w:tcPr>
            <w:tcW w:w="2835" w:type="dxa"/>
          </w:tcPr>
          <w:p w14:paraId="363A3323" w14:textId="77777777" w:rsidR="00906560" w:rsidRPr="006F56BA" w:rsidRDefault="00906560" w:rsidP="006F56BA">
            <w:pPr>
              <w:pStyle w:val="Textotabelas"/>
            </w:pPr>
            <w:r w:rsidRPr="006F56BA">
              <w:t>Number</w:t>
            </w:r>
          </w:p>
        </w:tc>
      </w:tr>
      <w:tr w:rsidR="00906560" w:rsidRPr="006F56BA" w14:paraId="51AFEFAD" w14:textId="77777777" w:rsidTr="006F56BA">
        <w:tc>
          <w:tcPr>
            <w:tcW w:w="2660" w:type="dxa"/>
          </w:tcPr>
          <w:p w14:paraId="365096C5" w14:textId="77777777" w:rsidR="00906560" w:rsidRPr="006F56BA" w:rsidRDefault="00906560" w:rsidP="006F56BA">
            <w:pPr>
              <w:pStyle w:val="Textotabelas"/>
            </w:pPr>
            <w:r w:rsidRPr="006F56BA">
              <w:lastRenderedPageBreak/>
              <w:t>Text</w:t>
            </w:r>
          </w:p>
        </w:tc>
        <w:tc>
          <w:tcPr>
            <w:tcW w:w="2835" w:type="dxa"/>
          </w:tcPr>
          <w:p w14:paraId="4CB4DDDB" w14:textId="77777777" w:rsidR="00906560" w:rsidRPr="006F56BA" w:rsidRDefault="00906560" w:rsidP="006F56BA">
            <w:pPr>
              <w:pStyle w:val="Textotabelas"/>
            </w:pPr>
            <w:r w:rsidRPr="006F56BA">
              <w:t>Number</w:t>
            </w:r>
          </w:p>
        </w:tc>
      </w:tr>
      <w:tr w:rsidR="00906560" w:rsidRPr="006F56BA" w14:paraId="4DD6F4D1" w14:textId="77777777" w:rsidTr="006F56BA">
        <w:tc>
          <w:tcPr>
            <w:tcW w:w="2660" w:type="dxa"/>
          </w:tcPr>
          <w:p w14:paraId="658AA6DF" w14:textId="77777777" w:rsidR="00906560" w:rsidRPr="006F56BA" w:rsidRDefault="00906560" w:rsidP="006F56BA">
            <w:pPr>
              <w:pStyle w:val="Textotabelas"/>
            </w:pPr>
            <w:r w:rsidRPr="006F56BA">
              <w:t>Text</w:t>
            </w:r>
          </w:p>
        </w:tc>
        <w:tc>
          <w:tcPr>
            <w:tcW w:w="2835" w:type="dxa"/>
          </w:tcPr>
          <w:p w14:paraId="1330AFDA" w14:textId="77777777" w:rsidR="00906560" w:rsidRPr="006F56BA" w:rsidRDefault="00906560" w:rsidP="006F56BA">
            <w:pPr>
              <w:pStyle w:val="Textotabelas"/>
            </w:pPr>
            <w:r w:rsidRPr="006F56BA">
              <w:t>Number</w:t>
            </w:r>
          </w:p>
        </w:tc>
      </w:tr>
    </w:tbl>
    <w:p w14:paraId="4A7ADFB9" w14:textId="77777777" w:rsidR="00906560" w:rsidRPr="00FC318D" w:rsidRDefault="00906560" w:rsidP="00906560"/>
    <w:p w14:paraId="14498455" w14:textId="336406CD" w:rsidR="00D95212" w:rsidRPr="00FC318D" w:rsidRDefault="00DD3739" w:rsidP="00906560">
      <w:r w:rsidRPr="00FC318D">
        <w:rPr>
          <w:highlight w:val="yellow"/>
        </w:rPr>
        <w:t xml:space="preserve">The </w:t>
      </w:r>
      <w:r w:rsidR="001678ED" w:rsidRPr="00FC318D">
        <w:rPr>
          <w:highlight w:val="yellow"/>
        </w:rPr>
        <w:t xml:space="preserve">student can freely choose the </w:t>
      </w:r>
      <w:r w:rsidR="00D00D11" w:rsidRPr="00FC318D">
        <w:rPr>
          <w:highlight w:val="yellow"/>
        </w:rPr>
        <w:t>table design, as long as it remains consistent throughout</w:t>
      </w:r>
      <w:r w:rsidR="00856193" w:rsidRPr="00FC318D">
        <w:rPr>
          <w:highlight w:val="yellow"/>
        </w:rPr>
        <w:t xml:space="preserve"> the document. </w:t>
      </w:r>
      <w:r w:rsidR="00906560" w:rsidRPr="00FC318D">
        <w:rPr>
          <w:highlight w:val="yellow"/>
        </w:rPr>
        <w:t xml:space="preserve">Note that table labels should </w:t>
      </w:r>
      <w:r w:rsidR="00856193" w:rsidRPr="00FC318D">
        <w:rPr>
          <w:highlight w:val="yellow"/>
        </w:rPr>
        <w:t xml:space="preserve">always </w:t>
      </w:r>
      <w:r w:rsidR="00906560" w:rsidRPr="00FC318D">
        <w:rPr>
          <w:highlight w:val="yellow"/>
        </w:rPr>
        <w:t>be included before the table</w:t>
      </w:r>
      <w:r w:rsidR="00906560" w:rsidRPr="00FC318D">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FC318D" w:rsidRDefault="00906560" w:rsidP="00906560">
      <w:pPr>
        <w:pStyle w:val="Heading3"/>
      </w:pPr>
      <w:bookmarkStart w:id="26" w:name="_Toc195238889"/>
      <w:bookmarkStart w:id="27" w:name="_Toc410990271"/>
      <w:bookmarkStart w:id="28" w:name="_Toc410990283"/>
      <w:bookmarkStart w:id="29" w:name="_Toc412186396"/>
      <w:bookmarkStart w:id="30" w:name="_Toc412186501"/>
      <w:bookmarkStart w:id="31" w:name="_Toc412186526"/>
      <w:bookmarkStart w:id="32" w:name="_Toc412186597"/>
      <w:bookmarkStart w:id="33" w:name="_Toc412186627"/>
      <w:bookmarkStart w:id="34" w:name="_Toc115296805"/>
      <w:bookmarkStart w:id="35" w:name="_Toc141959334"/>
      <w:bookmarkStart w:id="36" w:name="_Toc180928139"/>
      <w:r w:rsidRPr="00FC318D">
        <w:t>Level 3 title</w:t>
      </w:r>
      <w:bookmarkEnd w:id="26"/>
      <w:bookmarkEnd w:id="27"/>
      <w:bookmarkEnd w:id="28"/>
      <w:bookmarkEnd w:id="29"/>
      <w:bookmarkEnd w:id="30"/>
      <w:bookmarkEnd w:id="31"/>
      <w:bookmarkEnd w:id="32"/>
      <w:bookmarkEnd w:id="33"/>
      <w:bookmarkEnd w:id="34"/>
      <w:bookmarkEnd w:id="35"/>
      <w:bookmarkEnd w:id="36"/>
    </w:p>
    <w:p w14:paraId="39EFE888" w14:textId="33B74AA2" w:rsidR="00906560" w:rsidRPr="00FC318D" w:rsidRDefault="00906560" w:rsidP="00906560">
      <w:r w:rsidRPr="00FC318D">
        <w:t xml:space="preserve">Example of </w:t>
      </w:r>
      <w:r w:rsidR="001678ED" w:rsidRPr="00FC318D">
        <w:t xml:space="preserve">an </w:t>
      </w:r>
      <w:r w:rsidRPr="00FC318D">
        <w:t>unnumbered list:</w:t>
      </w:r>
    </w:p>
    <w:p w14:paraId="43B87349" w14:textId="77777777" w:rsidR="00906560" w:rsidRPr="00FC318D" w:rsidRDefault="00906560" w:rsidP="00906560">
      <w:pPr>
        <w:pStyle w:val="Lista1"/>
      </w:pPr>
      <w:r w:rsidRPr="00FC318D">
        <w:t xml:space="preserve">Item 1 </w:t>
      </w:r>
    </w:p>
    <w:p w14:paraId="162B951C" w14:textId="77777777" w:rsidR="00906560" w:rsidRPr="00FC318D" w:rsidRDefault="00906560" w:rsidP="00906560">
      <w:pPr>
        <w:pStyle w:val="Lista1"/>
      </w:pPr>
      <w:r w:rsidRPr="00FC318D">
        <w:t>Item 2</w:t>
      </w:r>
    </w:p>
    <w:p w14:paraId="210401A1" w14:textId="77777777" w:rsidR="00906560" w:rsidRPr="00FC318D" w:rsidRDefault="00906560" w:rsidP="00906560">
      <w:pPr>
        <w:pStyle w:val="Lista1"/>
      </w:pPr>
      <w:r w:rsidRPr="00FC318D">
        <w:t>Item 3</w:t>
      </w:r>
    </w:p>
    <w:p w14:paraId="1E80C9E8" w14:textId="77777777" w:rsidR="00C82FFC" w:rsidRPr="00FC318D" w:rsidRDefault="00C82FFC" w:rsidP="00EC1891">
      <w:pPr>
        <w:pStyle w:val="Lista1"/>
        <w:numPr>
          <w:ilvl w:val="0"/>
          <w:numId w:val="0"/>
        </w:numPr>
      </w:pPr>
    </w:p>
    <w:p w14:paraId="064C0F43" w14:textId="77777777" w:rsidR="00906560" w:rsidRPr="00FC318D" w:rsidRDefault="00906560" w:rsidP="00906560">
      <w:pPr>
        <w:pStyle w:val="Heading4"/>
      </w:pPr>
      <w:bookmarkStart w:id="37" w:name="_Toc180928140"/>
      <w:r w:rsidRPr="00FC318D">
        <w:t>Level 4 title</w:t>
      </w:r>
      <w:bookmarkEnd w:id="37"/>
    </w:p>
    <w:p w14:paraId="2EF22880" w14:textId="33788600" w:rsidR="00906560" w:rsidRPr="00FC318D" w:rsidRDefault="00906560" w:rsidP="00906560">
      <w:r w:rsidRPr="00FC318D">
        <w:t xml:space="preserve">Example of </w:t>
      </w:r>
      <w:r w:rsidR="001678ED" w:rsidRPr="00FC318D">
        <w:t xml:space="preserve">a </w:t>
      </w:r>
      <w:r w:rsidRPr="00FC318D">
        <w:t>numbered list:</w:t>
      </w:r>
    </w:p>
    <w:p w14:paraId="1B0881F5" w14:textId="77777777" w:rsidR="00906560" w:rsidRPr="00FC318D" w:rsidRDefault="00906560" w:rsidP="00906560">
      <w:pPr>
        <w:pStyle w:val="Listanumerada1"/>
      </w:pPr>
      <w:r w:rsidRPr="00FC318D">
        <w:t>Item 1</w:t>
      </w:r>
    </w:p>
    <w:p w14:paraId="306E441C" w14:textId="77777777" w:rsidR="00906560" w:rsidRPr="00FC318D" w:rsidRDefault="00906560" w:rsidP="00906560">
      <w:pPr>
        <w:pStyle w:val="Listanumerada1"/>
      </w:pPr>
      <w:r w:rsidRPr="00FC318D">
        <w:t>Item 2</w:t>
      </w:r>
    </w:p>
    <w:p w14:paraId="1137B12E" w14:textId="77777777" w:rsidR="00906560" w:rsidRPr="00FC318D" w:rsidRDefault="00906560" w:rsidP="00906560">
      <w:pPr>
        <w:pStyle w:val="Listanumerada1"/>
      </w:pPr>
      <w:r w:rsidRPr="00FC318D">
        <w:t>Item 3</w:t>
      </w:r>
    </w:p>
    <w:p w14:paraId="74C0C867" w14:textId="4765F748" w:rsidR="00906560" w:rsidRPr="00FC318D" w:rsidRDefault="00906560" w:rsidP="00EC1891">
      <w:pPr>
        <w:tabs>
          <w:tab w:val="left" w:pos="2560"/>
        </w:tabs>
      </w:pPr>
    </w:p>
    <w:p w14:paraId="73A2A855" w14:textId="69143862" w:rsidR="008A584B" w:rsidRPr="00FC318D" w:rsidRDefault="00277F31" w:rsidP="002D546A">
      <w:pPr>
        <w:pStyle w:val="Heading1"/>
      </w:pPr>
      <w:bookmarkStart w:id="38" w:name="_Toc180928141"/>
      <w:r w:rsidRPr="00FC318D">
        <w:t>Multiclass classification</w:t>
      </w:r>
      <w:bookmarkEnd w:id="38"/>
    </w:p>
    <w:p w14:paraId="6A04CB1D" w14:textId="77777777" w:rsidR="003F25C1" w:rsidRPr="006F56BA" w:rsidRDefault="008A584B" w:rsidP="008A584B">
      <w:pPr>
        <w:rPr>
          <w:lang w:val="pt-PT"/>
        </w:rPr>
      </w:pPr>
      <w:r w:rsidRPr="00FC318D">
        <w:t xml:space="preserve">Lorem ipsum dolor sit amet, consectetur adipiscing elit. Duis eget arcu nunc. Suspendisse ac volutpat nisl, at ullamcorper purus. Vestibulum tempus vehicula mauris vitae imperdiet. Morbi nibh nisl, dignissim et tellus eget, volutpat rhoncus nisi. </w:t>
      </w:r>
      <w:r w:rsidRPr="006F56BA">
        <w:rPr>
          <w:lang w:val="pt-PT"/>
        </w:rPr>
        <w:t xml:space="preserve">Maecenas eget ipsum massa. Quisque malesuada nulla a felis imperdiet, a placerat ipsum ornare. </w:t>
      </w:r>
    </w:p>
    <w:p w14:paraId="19AC411C" w14:textId="23B4CC0D" w:rsidR="008A584B" w:rsidRPr="006F56BA" w:rsidRDefault="008A584B" w:rsidP="008A584B">
      <w:pPr>
        <w:rPr>
          <w:lang w:val="pt-PT"/>
        </w:rPr>
      </w:pPr>
      <w:r w:rsidRPr="006F56BA">
        <w:rPr>
          <w:lang w:val="pt-PT"/>
        </w:rPr>
        <w:t xml:space="preserve">Ut a neque eu nulla aliquam tincidunt sit amet a nisi. Nam vulputate, diam non pellentesque condimentum, erat nunc suscipit turpis, a consequat ipsum ex non sapien. </w:t>
      </w:r>
    </w:p>
    <w:p w14:paraId="5FA5FF04" w14:textId="77777777" w:rsidR="00277F31" w:rsidRPr="006F56BA" w:rsidRDefault="00277F31" w:rsidP="008A584B">
      <w:pPr>
        <w:rPr>
          <w:lang w:val="pt-PT"/>
        </w:rPr>
      </w:pPr>
    </w:p>
    <w:p w14:paraId="50FC262B" w14:textId="3A33638F" w:rsidR="00277F31" w:rsidRPr="00FC318D" w:rsidRDefault="00277F31" w:rsidP="00277F31">
      <w:pPr>
        <w:pStyle w:val="Heading1"/>
      </w:pPr>
      <w:bookmarkStart w:id="39" w:name="_Toc180928142"/>
      <w:r w:rsidRPr="00FC318D">
        <w:t>open-ende</w:t>
      </w:r>
      <w:r w:rsidR="00AE3254" w:rsidRPr="00FC318D">
        <w:t>d section</w:t>
      </w:r>
      <w:bookmarkEnd w:id="39"/>
    </w:p>
    <w:p w14:paraId="0A625689" w14:textId="57DCBCE9" w:rsidR="00AE3254" w:rsidRPr="00FC318D" w:rsidRDefault="00AE3254" w:rsidP="00AE3254">
      <w:pPr>
        <w:rPr>
          <w:lang w:eastAsia="pt-PT"/>
        </w:rPr>
      </w:pPr>
      <w:r w:rsidRPr="00FC318D">
        <w:rPr>
          <w:lang w:eastAsia="pt-PT"/>
        </w:rPr>
        <w:t>AAA</w:t>
      </w:r>
    </w:p>
    <w:p w14:paraId="495F9A36" w14:textId="77777777" w:rsidR="00AE3254" w:rsidRPr="00FC318D" w:rsidRDefault="00AE3254" w:rsidP="00AE3254">
      <w:pPr>
        <w:rPr>
          <w:lang w:eastAsia="pt-PT"/>
        </w:rPr>
      </w:pPr>
    </w:p>
    <w:p w14:paraId="239DF88D" w14:textId="77777777" w:rsidR="00AE3254" w:rsidRPr="00FC318D" w:rsidRDefault="00AE3254" w:rsidP="00AE3254">
      <w:pPr>
        <w:rPr>
          <w:lang w:eastAsia="pt-PT"/>
        </w:rPr>
      </w:pPr>
    </w:p>
    <w:p w14:paraId="507B8D9A" w14:textId="245CB6A6" w:rsidR="00AE3254" w:rsidRPr="00FC318D" w:rsidRDefault="00AE3254" w:rsidP="00AE3254">
      <w:pPr>
        <w:pStyle w:val="Heading1"/>
      </w:pPr>
      <w:bookmarkStart w:id="40" w:name="_Toc180928143"/>
      <w:r w:rsidRPr="00FC318D">
        <w:t>CONCLUSION</w:t>
      </w:r>
      <w:bookmarkEnd w:id="40"/>
    </w:p>
    <w:p w14:paraId="4F89F69C" w14:textId="77777777" w:rsidR="008A584B" w:rsidRPr="00FC318D" w:rsidRDefault="008A584B">
      <w:pPr>
        <w:spacing w:after="0" w:line="240" w:lineRule="auto"/>
        <w:jc w:val="left"/>
      </w:pPr>
    </w:p>
    <w:p w14:paraId="2ED8B6A5" w14:textId="77777777" w:rsidR="008A584B" w:rsidRPr="00FC318D" w:rsidRDefault="008A584B">
      <w:pPr>
        <w:spacing w:after="0" w:line="240" w:lineRule="auto"/>
        <w:jc w:val="left"/>
      </w:pPr>
    </w:p>
    <w:p w14:paraId="7C7D9C94" w14:textId="7AC691EA" w:rsidR="00085CC0" w:rsidRPr="00FC318D" w:rsidRDefault="00085CC0">
      <w:pPr>
        <w:spacing w:after="0" w:line="240" w:lineRule="auto"/>
        <w:jc w:val="left"/>
      </w:pPr>
      <w:r w:rsidRPr="00FC318D">
        <w:lastRenderedPageBreak/>
        <w:br w:type="page"/>
      </w:r>
    </w:p>
    <w:p w14:paraId="7D3930D9" w14:textId="449A4FE5" w:rsidR="00906560" w:rsidRPr="00FC318D" w:rsidRDefault="00906560" w:rsidP="00AF6C5E">
      <w:pPr>
        <w:pStyle w:val="Heading1"/>
        <w:numPr>
          <w:ilvl w:val="0"/>
          <w:numId w:val="0"/>
        </w:numPr>
      </w:pPr>
      <w:bookmarkStart w:id="41" w:name="_Toc410990277"/>
      <w:bookmarkStart w:id="42" w:name="_Toc410990289"/>
      <w:bookmarkStart w:id="43" w:name="_Toc412186402"/>
      <w:bookmarkStart w:id="44" w:name="_Toc412186507"/>
      <w:bookmarkStart w:id="45" w:name="_Toc412186532"/>
      <w:bookmarkStart w:id="46" w:name="_Toc412186603"/>
      <w:bookmarkStart w:id="47" w:name="_Toc412186633"/>
      <w:bookmarkStart w:id="48" w:name="_Toc115296810"/>
      <w:bookmarkStart w:id="49" w:name="_Toc141959339"/>
      <w:bookmarkStart w:id="50" w:name="_Toc180928144"/>
      <w:commentRangeStart w:id="51"/>
      <w:r w:rsidRPr="00FC318D">
        <w:lastRenderedPageBreak/>
        <w:t>Bibliograph</w:t>
      </w:r>
      <w:bookmarkEnd w:id="41"/>
      <w:bookmarkEnd w:id="42"/>
      <w:bookmarkEnd w:id="43"/>
      <w:bookmarkEnd w:id="44"/>
      <w:bookmarkEnd w:id="45"/>
      <w:bookmarkEnd w:id="46"/>
      <w:bookmarkEnd w:id="47"/>
      <w:r w:rsidRPr="00FC318D">
        <w:t>ical R</w:t>
      </w:r>
      <w:r w:rsidR="005D01A7" w:rsidRPr="00FC318D">
        <w:t>eferences</w:t>
      </w:r>
      <w:bookmarkEnd w:id="48"/>
      <w:bookmarkEnd w:id="49"/>
      <w:commentRangeEnd w:id="51"/>
      <w:r w:rsidR="00AF6C5E">
        <w:rPr>
          <w:rStyle w:val="CommentReference"/>
          <w:rFonts w:eastAsia="Calibri"/>
          <w:b w:val="0"/>
          <w:bCs w:val="0"/>
          <w:caps w:val="0"/>
          <w:color w:val="auto"/>
          <w:lang w:eastAsia="en-US"/>
        </w:rPr>
        <w:commentReference w:id="51"/>
      </w:r>
      <w:bookmarkEnd w:id="50"/>
    </w:p>
    <w:p w14:paraId="172AA654" w14:textId="2D543C30" w:rsidR="001358FA" w:rsidRPr="00FC318D" w:rsidRDefault="001358FA">
      <w:pPr>
        <w:spacing w:after="0" w:line="240" w:lineRule="auto"/>
        <w:jc w:val="left"/>
      </w:pPr>
      <w:r w:rsidRPr="00FC318D">
        <w:br w:type="page"/>
      </w:r>
    </w:p>
    <w:p w14:paraId="010560F5" w14:textId="72753E2C" w:rsidR="00906560" w:rsidRPr="00FC318D" w:rsidRDefault="00906560" w:rsidP="00AF6C5E">
      <w:pPr>
        <w:pStyle w:val="Heading1"/>
        <w:numPr>
          <w:ilvl w:val="0"/>
          <w:numId w:val="0"/>
        </w:numPr>
      </w:pPr>
      <w:bookmarkStart w:id="52" w:name="_Toc410990278"/>
      <w:bookmarkStart w:id="53" w:name="_Toc410990290"/>
      <w:bookmarkStart w:id="54" w:name="_Toc412186403"/>
      <w:bookmarkStart w:id="55" w:name="_Toc412186508"/>
      <w:bookmarkStart w:id="56" w:name="_Toc412186533"/>
      <w:bookmarkStart w:id="57" w:name="_Toc412186604"/>
      <w:bookmarkStart w:id="58" w:name="_Toc412186634"/>
      <w:bookmarkStart w:id="59" w:name="_Toc115296811"/>
      <w:bookmarkStart w:id="60" w:name="_Toc141959340"/>
      <w:bookmarkStart w:id="61" w:name="_Toc180928145"/>
      <w:commentRangeStart w:id="62"/>
      <w:r w:rsidRPr="00FC318D">
        <w:lastRenderedPageBreak/>
        <w:t>Appendix A</w:t>
      </w:r>
      <w:bookmarkEnd w:id="52"/>
      <w:bookmarkEnd w:id="53"/>
      <w:bookmarkEnd w:id="54"/>
      <w:bookmarkEnd w:id="55"/>
      <w:bookmarkEnd w:id="56"/>
      <w:bookmarkEnd w:id="57"/>
      <w:bookmarkEnd w:id="58"/>
      <w:bookmarkEnd w:id="59"/>
      <w:bookmarkEnd w:id="60"/>
      <w:commentRangeEnd w:id="62"/>
      <w:r w:rsidR="00AF6C5E">
        <w:rPr>
          <w:rStyle w:val="CommentReference"/>
          <w:rFonts w:eastAsia="Calibri"/>
          <w:b w:val="0"/>
          <w:bCs w:val="0"/>
          <w:caps w:val="0"/>
          <w:color w:val="auto"/>
          <w:lang w:eastAsia="en-US"/>
        </w:rPr>
        <w:commentReference w:id="62"/>
      </w:r>
      <w:bookmarkEnd w:id="61"/>
    </w:p>
    <w:p w14:paraId="0672441F" w14:textId="34D8A31F" w:rsidR="007C2377" w:rsidRPr="00FC318D" w:rsidRDefault="00C708C4" w:rsidP="00C708C4">
      <w:pPr>
        <w:spacing w:after="0" w:line="240" w:lineRule="auto"/>
        <w:jc w:val="left"/>
      </w:pPr>
      <w:r w:rsidRPr="00FC318D">
        <w:br w:type="page"/>
      </w:r>
    </w:p>
    <w:p w14:paraId="61D28E1A" w14:textId="33AF308E" w:rsidR="00906560" w:rsidRPr="00FC318D" w:rsidRDefault="00906560" w:rsidP="00AF6C5E">
      <w:pPr>
        <w:pStyle w:val="Heading1"/>
        <w:numPr>
          <w:ilvl w:val="0"/>
          <w:numId w:val="0"/>
        </w:numPr>
      </w:pPr>
      <w:bookmarkStart w:id="63" w:name="_Toc410990279"/>
      <w:bookmarkStart w:id="64" w:name="_Toc410990291"/>
      <w:bookmarkStart w:id="65" w:name="_Toc412186404"/>
      <w:bookmarkStart w:id="66" w:name="_Toc412186509"/>
      <w:bookmarkStart w:id="67" w:name="_Toc412186534"/>
      <w:bookmarkStart w:id="68" w:name="_Toc412186605"/>
      <w:bookmarkStart w:id="69" w:name="_Toc412186635"/>
      <w:bookmarkStart w:id="70" w:name="_Toc115296812"/>
      <w:bookmarkStart w:id="71" w:name="_Toc141959341"/>
      <w:bookmarkStart w:id="72" w:name="_Toc180928146"/>
      <w:commentRangeStart w:id="73"/>
      <w:r w:rsidRPr="00FC318D">
        <w:lastRenderedPageBreak/>
        <w:t>Annexes</w:t>
      </w:r>
      <w:bookmarkEnd w:id="63"/>
      <w:bookmarkEnd w:id="64"/>
      <w:bookmarkEnd w:id="65"/>
      <w:bookmarkEnd w:id="66"/>
      <w:bookmarkEnd w:id="67"/>
      <w:bookmarkEnd w:id="68"/>
      <w:bookmarkEnd w:id="69"/>
      <w:bookmarkEnd w:id="70"/>
      <w:bookmarkEnd w:id="71"/>
      <w:commentRangeEnd w:id="73"/>
      <w:r w:rsidR="00AF6C5E">
        <w:rPr>
          <w:rStyle w:val="CommentReference"/>
          <w:rFonts w:eastAsia="Calibri"/>
          <w:b w:val="0"/>
          <w:bCs w:val="0"/>
          <w:caps w:val="0"/>
          <w:color w:val="auto"/>
          <w:lang w:eastAsia="en-US"/>
        </w:rPr>
        <w:commentReference w:id="73"/>
      </w:r>
      <w:bookmarkEnd w:id="72"/>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1" w:author="Andre Filipe Gomes Silvestre" w:date="2024-10-27T13:28:00Z" w:initials="AS">
    <w:p w14:paraId="261FAE42" w14:textId="77777777"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286CEDD3" w14:textId="77777777" w:rsidR="00AF6C5E" w:rsidRDefault="00AF6C5E" w:rsidP="00AF6C5E">
      <w:pPr>
        <w:pStyle w:val="CommentText"/>
        <w:jc w:val="left"/>
      </w:pPr>
      <w:r>
        <w:rPr>
          <w:highlight w:val="yellow"/>
        </w:rPr>
        <w:t>Use APA Style for the entire document</w:t>
      </w:r>
    </w:p>
    <w:p w14:paraId="75EC74F1" w14:textId="77777777" w:rsidR="00AF6C5E" w:rsidRDefault="00AF6C5E" w:rsidP="00AF6C5E">
      <w:pPr>
        <w:pStyle w:val="CommentText"/>
        <w:jc w:val="left"/>
      </w:pPr>
      <w:r>
        <w:rPr>
          <w:highlight w:val="yellow"/>
        </w:rPr>
        <w:t xml:space="preserve">We suggest that students use a reference manager system (Zotero, Mendeley, EndNote), </w:t>
      </w:r>
    </w:p>
    <w:p w14:paraId="0B4F31B9" w14:textId="77777777" w:rsidR="00AF6C5E" w:rsidRDefault="00AF6C5E" w:rsidP="00AF6C5E">
      <w:pPr>
        <w:pStyle w:val="CommentText"/>
        <w:jc w:val="left"/>
      </w:pPr>
      <w:r>
        <w:rPr>
          <w:highlight w:val="yellow"/>
        </w:rPr>
        <w:t xml:space="preserve">Please review the style guide at: </w:t>
      </w:r>
      <w:hyperlink r:id="rId1" w:history="1">
        <w:r w:rsidRPr="004A1ED8">
          <w:rPr>
            <w:rStyle w:val="Hyperlink"/>
            <w:highlight w:val="yellow"/>
          </w:rPr>
          <w:t>https://apastyle.apa.org/style-grammar-guidelines/references/examples</w:t>
        </w:r>
      </w:hyperlink>
      <w:r>
        <w:rPr>
          <w:highlight w:val="yellow"/>
        </w:rPr>
        <w:t>:</w:t>
      </w:r>
    </w:p>
    <w:p w14:paraId="7A3450BE" w14:textId="77777777" w:rsidR="00AF6C5E" w:rsidRDefault="00AF6C5E" w:rsidP="00AF6C5E">
      <w:pPr>
        <w:pStyle w:val="CommentText"/>
        <w:jc w:val="left"/>
      </w:pPr>
      <w:r>
        <w:t xml:space="preserve">Author, A. A., Author, B. B., &amp; Author, C. C. (Year). Title of article. </w:t>
      </w:r>
      <w:r>
        <w:rPr>
          <w:i/>
          <w:iCs/>
        </w:rPr>
        <w:t xml:space="preserve">Title of Periodical, volume number </w:t>
      </w:r>
      <w:r>
        <w:t>(issue number), pages.</w:t>
      </w:r>
    </w:p>
  </w:comment>
  <w:comment w:id="62" w:author="Andre Filipe Gomes Silvestre" w:date="2024-10-27T13:27:00Z" w:initials="AS">
    <w:p w14:paraId="647E6958" w14:textId="5FC005AD"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20852C13" w14:textId="77777777" w:rsidR="00AF6C5E" w:rsidRDefault="00AF6C5E" w:rsidP="00AF6C5E">
      <w:pPr>
        <w:pStyle w:val="CommentText"/>
        <w:jc w:val="left"/>
      </w:pPr>
      <w:r>
        <w:rPr>
          <w:highlight w:val="yellow"/>
        </w:rPr>
        <w:t>[Appendixes are for materials, tables, or more explanation material only done by the student]</w:t>
      </w:r>
    </w:p>
  </w:comment>
  <w:comment w:id="73" w:author="Andre Filipe Gomes Silvestre" w:date="2024-10-27T13:28:00Z" w:initials="AS">
    <w:p w14:paraId="395617EE" w14:textId="77777777" w:rsidR="00AF6C5E" w:rsidRDefault="00AF6C5E" w:rsidP="00AF6C5E">
      <w:pPr>
        <w:pStyle w:val="CommentText"/>
        <w:jc w:val="left"/>
      </w:pPr>
      <w:r>
        <w:rPr>
          <w:rStyle w:val="CommentReference"/>
        </w:rPr>
        <w:annotationRef/>
      </w:r>
      <w:r>
        <w:rPr>
          <w:b/>
          <w:bCs/>
          <w:color w:val="5C666C"/>
        </w:rPr>
        <w:t xml:space="preserve"> (</w:t>
      </w:r>
      <w:r>
        <w:rPr>
          <w:b/>
          <w:bCs/>
          <w:color w:val="5C666C"/>
          <w:highlight w:val="yellow"/>
        </w:rPr>
        <w:t>Optional, Not included in page limit</w:t>
      </w:r>
      <w:r>
        <w:rPr>
          <w:b/>
          <w:bCs/>
          <w:color w:val="5C666C"/>
        </w:rPr>
        <w:t>)</w:t>
      </w:r>
    </w:p>
    <w:p w14:paraId="37B383BB" w14:textId="77777777" w:rsidR="00AF6C5E" w:rsidRDefault="00AF6C5E" w:rsidP="00AF6C5E">
      <w:pPr>
        <w:pStyle w:val="CommentText"/>
        <w:jc w:val="left"/>
      </w:pPr>
      <w:r>
        <w:rPr>
          <w:highlight w:val="yellow"/>
        </w:rPr>
        <w:t>[Annexes are optional, since they have material and sources not developed by the students, so in most cases referencing them is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3450BE" w15:done="1"/>
  <w15:commentEx w15:paraId="20852C13" w15:done="1"/>
  <w15:commentEx w15:paraId="37B383B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EC0E726" w16cex:dateUtc="2024-10-27T13:28:00Z"/>
  <w16cex:commentExtensible w16cex:durableId="016F1631" w16cex:dateUtc="2024-10-27T13:27:00Z"/>
  <w16cex:commentExtensible w16cex:durableId="1BFA5106" w16cex:dateUtc="2024-10-27T1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3450BE" w16cid:durableId="4EC0E726"/>
  <w16cid:commentId w16cid:paraId="20852C13" w16cid:durableId="016F1631"/>
  <w16cid:commentId w16cid:paraId="37B383BB" w16cid:durableId="1BFA51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54A432" w14:textId="77777777" w:rsidR="00FE544C" w:rsidRPr="00FC318D" w:rsidRDefault="00FE544C" w:rsidP="00940100">
      <w:pPr>
        <w:spacing w:after="0" w:line="240" w:lineRule="auto"/>
      </w:pPr>
      <w:r w:rsidRPr="00FC318D">
        <w:separator/>
      </w:r>
    </w:p>
  </w:endnote>
  <w:endnote w:type="continuationSeparator" w:id="0">
    <w:p w14:paraId="4F973BBD" w14:textId="77777777" w:rsidR="00FE544C" w:rsidRPr="00FC318D" w:rsidRDefault="00FE544C" w:rsidP="00940100">
      <w:pPr>
        <w:spacing w:after="0" w:line="240" w:lineRule="auto"/>
      </w:pPr>
      <w:r w:rsidRPr="00FC318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DE98A" w14:textId="01E0F46A" w:rsidR="00A36B5E" w:rsidRPr="00FC318D" w:rsidRDefault="009E7846" w:rsidP="009E7846">
    <w:pPr>
      <w:pStyle w:val="Footer"/>
      <w:jc w:val="right"/>
    </w:pPr>
    <w:r w:rsidRPr="00FC318D">
      <w:rPr>
        <w:noProof/>
        <w:sz w:val="16"/>
        <w:szCs w:val="16"/>
      </w:rPr>
      <mc:AlternateContent>
        <mc:Choice Requires="wps">
          <w:drawing>
            <wp:anchor distT="0" distB="0" distL="114300" distR="114300" simplePos="0" relativeHeight="251661312" behindDoc="1" locked="0" layoutInCell="1" allowOverlap="1" wp14:anchorId="244CC691" wp14:editId="1F4A6995">
              <wp:simplePos x="0" y="0"/>
              <wp:positionH relativeFrom="page">
                <wp:posOffset>-2540</wp:posOffset>
              </wp:positionH>
              <wp:positionV relativeFrom="paragraph">
                <wp:posOffset>544300</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8F43" id="Retângulo: Cantos Superiores Arredondados 39" o:spid="_x0000_s1026" style="position:absolute;margin-left:-.2pt;margin-top:42.85pt;width:595.25pt;height:7.35pt;rotation:180;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" path="m,l7559675,r,l7559675,46673v,25777,-20896,46673,-46673,46673l46673,93345c20896,93345,,72449,,46672l,,,xe" fillcolor="#08306b" stroked="f" strokeweight="1pt">
              <v:fill color2="#0a6aca" angle="90" focus="100%" type="gradient">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EndPr/>
      <w:sdtContent>
        <w:r w:rsidR="00A36B5E" w:rsidRPr="00FC318D">
          <w:fldChar w:fldCharType="begin"/>
        </w:r>
        <w:r w:rsidR="00A36B5E" w:rsidRPr="00FC318D">
          <w:instrText xml:space="preserve"> PAGE   \* MERGEFORMAT </w:instrText>
        </w:r>
        <w:r w:rsidR="00A36B5E" w:rsidRPr="00FC318D">
          <w:fldChar w:fldCharType="separate"/>
        </w:r>
        <w:r w:rsidR="00A36B5E" w:rsidRPr="00FC318D">
          <w:t>2</w:t>
        </w:r>
        <w:r w:rsidR="00A36B5E" w:rsidRPr="00FC318D">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CC1F6" w14:textId="77777777" w:rsidR="00FE544C" w:rsidRPr="00FC318D" w:rsidRDefault="00FE544C" w:rsidP="00940100">
      <w:pPr>
        <w:spacing w:after="0" w:line="240" w:lineRule="auto"/>
      </w:pPr>
      <w:r w:rsidRPr="00FC318D">
        <w:separator/>
      </w:r>
    </w:p>
  </w:footnote>
  <w:footnote w:type="continuationSeparator" w:id="0">
    <w:p w14:paraId="3E429F8E" w14:textId="77777777" w:rsidR="00FE544C" w:rsidRPr="00FC318D" w:rsidRDefault="00FE544C" w:rsidP="00940100">
      <w:pPr>
        <w:spacing w:after="0" w:line="240" w:lineRule="auto"/>
      </w:pPr>
      <w:r w:rsidRPr="00FC318D">
        <w:continuationSeparator/>
      </w:r>
    </w:p>
  </w:footnote>
  <w:footnote w:id="1">
    <w:p w14:paraId="57CBE74C" w14:textId="0945B2DE" w:rsidR="00B02EF3" w:rsidRPr="00FC318D" w:rsidRDefault="00123B88" w:rsidP="00123B88">
      <w:r w:rsidRPr="00FC318D">
        <w:rPr>
          <w:rStyle w:val="FootnoteReference"/>
        </w:rPr>
        <w:footnoteRef/>
      </w:r>
      <w:r w:rsidRPr="00FC318D">
        <w:t xml:space="preserve"> </w:t>
      </w:r>
      <w:r w:rsidR="00FC318D" w:rsidRPr="00FC318D">
        <w:rPr>
          <w:b/>
          <w:bCs/>
        </w:rPr>
        <w:t>GitHub</w:t>
      </w:r>
      <w:r w:rsidRPr="00FC318D">
        <w:rPr>
          <w:b/>
          <w:bCs/>
        </w:rPr>
        <w:t xml:space="preserve"> Project Repository:</w:t>
      </w:r>
      <w:r w:rsidRPr="00FC318D">
        <w:t xml:space="preserve"> github.com/Silvestre17/ML_24.25_Project_Group33</w:t>
      </w:r>
    </w:p>
    <w:p w14:paraId="0ACBAD43" w14:textId="11D445E2" w:rsidR="00123B88" w:rsidRPr="00FC318D" w:rsidRDefault="00123B88">
      <w:pPr>
        <w:pStyle w:val="FootnoteText"/>
      </w:pPr>
    </w:p>
  </w:footnote>
  <w:footnote w:id="2">
    <w:p w14:paraId="71A4D829" w14:textId="77777777" w:rsidR="00EC1891" w:rsidRDefault="00EC1891" w:rsidP="00EC1891">
      <w:pPr>
        <w:pStyle w:val="FootnoteText"/>
        <w:rPr>
          <w:lang w:val="pt-BR"/>
        </w:rPr>
      </w:pPr>
      <w:r w:rsidRPr="00FC318D">
        <w:rPr>
          <w:rStyle w:val="FootnoteCharacters"/>
        </w:rPr>
        <w:footnoteRef/>
      </w:r>
      <w:r w:rsidRPr="00FC318D">
        <w:rPr>
          <w:color w:val="5C666C"/>
        </w:rPr>
        <w:t xml:space="preserve">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E02ED" w14:textId="6C508E89" w:rsidR="00E8743C" w:rsidRPr="00FC318D" w:rsidRDefault="004C515B">
    <w:pPr>
      <w:pStyle w:val="Header"/>
    </w:pPr>
    <w:r w:rsidRPr="00FC318D">
      <w:rPr>
        <w:b/>
        <w:bCs/>
        <w:noProof/>
        <w:sz w:val="32"/>
        <w:szCs w:val="32"/>
      </w:rPr>
      <mc:AlternateContent>
        <mc:Choice Requires="wps">
          <w:drawing>
            <wp:anchor distT="0" distB="0" distL="114300" distR="114300" simplePos="0" relativeHeight="251659264" behindDoc="1" locked="0" layoutInCell="1" allowOverlap="1" wp14:anchorId="6979023F" wp14:editId="36FB4519">
              <wp:simplePos x="0" y="0"/>
              <wp:positionH relativeFrom="page">
                <wp:posOffset>0</wp:posOffset>
              </wp:positionH>
              <wp:positionV relativeFrom="paragraph">
                <wp:posOffset>-478260</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90046" id="Retângulo: Cantos Superiores Arredondados 250979714" o:spid="_x0000_s1026" style="position:absolute;margin-left:0;margin-top:-37.65pt;width:595.3pt;height:7.3pt;rotation:180;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" path="m,l7560000,r,l7560000,46495v,25678,-20817,46495,-46495,46495l46495,92990c20817,92990,,72173,,46495l,,,xe" fillcolor="#08306b" stroked="f" strokeweight="1pt">
              <v:fill color2="#0a6aca"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03E0E84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e Filipe Gomes Silvestre">
    <w15:presenceInfo w15:providerId="AD" w15:userId="S::20240502@novaims.unl.pt::f66f23eb-cc03-48a9-b3fb-96ac543531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1B3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2702"/>
    <w:rsid w:val="00123B88"/>
    <w:rsid w:val="00125A77"/>
    <w:rsid w:val="00126667"/>
    <w:rsid w:val="00132A2D"/>
    <w:rsid w:val="001358FA"/>
    <w:rsid w:val="00142001"/>
    <w:rsid w:val="00142179"/>
    <w:rsid w:val="001465AF"/>
    <w:rsid w:val="00154C1A"/>
    <w:rsid w:val="0016194B"/>
    <w:rsid w:val="001678ED"/>
    <w:rsid w:val="00185A23"/>
    <w:rsid w:val="001A1BC2"/>
    <w:rsid w:val="001A747B"/>
    <w:rsid w:val="001B3C35"/>
    <w:rsid w:val="001B7C77"/>
    <w:rsid w:val="001E1ACE"/>
    <w:rsid w:val="001F2ECA"/>
    <w:rsid w:val="002015B2"/>
    <w:rsid w:val="002016BF"/>
    <w:rsid w:val="00221E36"/>
    <w:rsid w:val="002229DC"/>
    <w:rsid w:val="00224EB6"/>
    <w:rsid w:val="00226E1D"/>
    <w:rsid w:val="00227627"/>
    <w:rsid w:val="00241BF0"/>
    <w:rsid w:val="00254C59"/>
    <w:rsid w:val="002623CC"/>
    <w:rsid w:val="00277F31"/>
    <w:rsid w:val="00282A2B"/>
    <w:rsid w:val="00287004"/>
    <w:rsid w:val="00295E2F"/>
    <w:rsid w:val="00296AAC"/>
    <w:rsid w:val="002A4417"/>
    <w:rsid w:val="002C1849"/>
    <w:rsid w:val="002D370B"/>
    <w:rsid w:val="002D546A"/>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A6550"/>
    <w:rsid w:val="003B2582"/>
    <w:rsid w:val="003B7499"/>
    <w:rsid w:val="003C3EFB"/>
    <w:rsid w:val="003D2664"/>
    <w:rsid w:val="003E0368"/>
    <w:rsid w:val="003E6C69"/>
    <w:rsid w:val="003F25C1"/>
    <w:rsid w:val="00400B1B"/>
    <w:rsid w:val="00407941"/>
    <w:rsid w:val="00412A91"/>
    <w:rsid w:val="00413935"/>
    <w:rsid w:val="00422D81"/>
    <w:rsid w:val="00424861"/>
    <w:rsid w:val="00436CC6"/>
    <w:rsid w:val="004511FA"/>
    <w:rsid w:val="00460FA3"/>
    <w:rsid w:val="0046652A"/>
    <w:rsid w:val="00476654"/>
    <w:rsid w:val="0048229B"/>
    <w:rsid w:val="00491292"/>
    <w:rsid w:val="004A4CCC"/>
    <w:rsid w:val="004C515B"/>
    <w:rsid w:val="004D67B3"/>
    <w:rsid w:val="004F4B92"/>
    <w:rsid w:val="004F53C3"/>
    <w:rsid w:val="00500AE7"/>
    <w:rsid w:val="00500DF0"/>
    <w:rsid w:val="00505F32"/>
    <w:rsid w:val="00507081"/>
    <w:rsid w:val="005075BB"/>
    <w:rsid w:val="0051230D"/>
    <w:rsid w:val="00535A15"/>
    <w:rsid w:val="00547199"/>
    <w:rsid w:val="00555273"/>
    <w:rsid w:val="0057335B"/>
    <w:rsid w:val="005812FC"/>
    <w:rsid w:val="0058151B"/>
    <w:rsid w:val="00585C9C"/>
    <w:rsid w:val="005932C4"/>
    <w:rsid w:val="005A4BB4"/>
    <w:rsid w:val="005A646F"/>
    <w:rsid w:val="005B1C5D"/>
    <w:rsid w:val="005B325A"/>
    <w:rsid w:val="005D01A7"/>
    <w:rsid w:val="005D5CA1"/>
    <w:rsid w:val="005E06B0"/>
    <w:rsid w:val="005E168B"/>
    <w:rsid w:val="005E2FB1"/>
    <w:rsid w:val="005F0F7E"/>
    <w:rsid w:val="005F2AF5"/>
    <w:rsid w:val="00624E21"/>
    <w:rsid w:val="00631235"/>
    <w:rsid w:val="006673FC"/>
    <w:rsid w:val="00667F6F"/>
    <w:rsid w:val="00691771"/>
    <w:rsid w:val="00695A93"/>
    <w:rsid w:val="006A3709"/>
    <w:rsid w:val="006B0E39"/>
    <w:rsid w:val="006B475D"/>
    <w:rsid w:val="006B75D7"/>
    <w:rsid w:val="006D1FB1"/>
    <w:rsid w:val="006D6916"/>
    <w:rsid w:val="006E14D5"/>
    <w:rsid w:val="006E3FD5"/>
    <w:rsid w:val="006E54A8"/>
    <w:rsid w:val="006F20E3"/>
    <w:rsid w:val="006F56BA"/>
    <w:rsid w:val="00737574"/>
    <w:rsid w:val="0073773A"/>
    <w:rsid w:val="007405D9"/>
    <w:rsid w:val="0074275B"/>
    <w:rsid w:val="00742F2B"/>
    <w:rsid w:val="00744463"/>
    <w:rsid w:val="00747A25"/>
    <w:rsid w:val="007503DB"/>
    <w:rsid w:val="007631AF"/>
    <w:rsid w:val="007647AB"/>
    <w:rsid w:val="00765622"/>
    <w:rsid w:val="0077060A"/>
    <w:rsid w:val="00771AC3"/>
    <w:rsid w:val="00774B57"/>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9258B"/>
    <w:rsid w:val="00896219"/>
    <w:rsid w:val="008A22CC"/>
    <w:rsid w:val="008A43A4"/>
    <w:rsid w:val="008A584B"/>
    <w:rsid w:val="008A72EE"/>
    <w:rsid w:val="008B47F8"/>
    <w:rsid w:val="008B5906"/>
    <w:rsid w:val="008C0083"/>
    <w:rsid w:val="008C15C0"/>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E7846"/>
    <w:rsid w:val="009F0F4C"/>
    <w:rsid w:val="009F221E"/>
    <w:rsid w:val="009F3238"/>
    <w:rsid w:val="009F711C"/>
    <w:rsid w:val="00A00D17"/>
    <w:rsid w:val="00A10463"/>
    <w:rsid w:val="00A10CE4"/>
    <w:rsid w:val="00A11499"/>
    <w:rsid w:val="00A1436C"/>
    <w:rsid w:val="00A15D3B"/>
    <w:rsid w:val="00A2125A"/>
    <w:rsid w:val="00A22B30"/>
    <w:rsid w:val="00A30B3E"/>
    <w:rsid w:val="00A31A0B"/>
    <w:rsid w:val="00A3448A"/>
    <w:rsid w:val="00A36B5E"/>
    <w:rsid w:val="00A36DEC"/>
    <w:rsid w:val="00A37357"/>
    <w:rsid w:val="00A425F9"/>
    <w:rsid w:val="00A56263"/>
    <w:rsid w:val="00A57691"/>
    <w:rsid w:val="00A64914"/>
    <w:rsid w:val="00A713ED"/>
    <w:rsid w:val="00A71D26"/>
    <w:rsid w:val="00A75F0F"/>
    <w:rsid w:val="00A77EE4"/>
    <w:rsid w:val="00A81500"/>
    <w:rsid w:val="00A82FCA"/>
    <w:rsid w:val="00A96FDB"/>
    <w:rsid w:val="00AA43EB"/>
    <w:rsid w:val="00AA4A0B"/>
    <w:rsid w:val="00AA751D"/>
    <w:rsid w:val="00AC3620"/>
    <w:rsid w:val="00AC4876"/>
    <w:rsid w:val="00AD577C"/>
    <w:rsid w:val="00AE3254"/>
    <w:rsid w:val="00AF158A"/>
    <w:rsid w:val="00AF4118"/>
    <w:rsid w:val="00AF4AAA"/>
    <w:rsid w:val="00AF6C5E"/>
    <w:rsid w:val="00B0084D"/>
    <w:rsid w:val="00B02EF3"/>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37BA"/>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26BA"/>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6D45"/>
    <w:rsid w:val="00D67815"/>
    <w:rsid w:val="00D750F6"/>
    <w:rsid w:val="00D770ED"/>
    <w:rsid w:val="00D77BFC"/>
    <w:rsid w:val="00D84FBF"/>
    <w:rsid w:val="00D85C55"/>
    <w:rsid w:val="00D922BC"/>
    <w:rsid w:val="00D93779"/>
    <w:rsid w:val="00D95212"/>
    <w:rsid w:val="00D97987"/>
    <w:rsid w:val="00DA6F86"/>
    <w:rsid w:val="00DA75D4"/>
    <w:rsid w:val="00DC38B1"/>
    <w:rsid w:val="00DC6873"/>
    <w:rsid w:val="00DD3739"/>
    <w:rsid w:val="00DE2973"/>
    <w:rsid w:val="00DE5990"/>
    <w:rsid w:val="00DF0CE7"/>
    <w:rsid w:val="00E16087"/>
    <w:rsid w:val="00E21671"/>
    <w:rsid w:val="00E2449C"/>
    <w:rsid w:val="00E25CB9"/>
    <w:rsid w:val="00E27C19"/>
    <w:rsid w:val="00E32718"/>
    <w:rsid w:val="00E37F79"/>
    <w:rsid w:val="00E40B2E"/>
    <w:rsid w:val="00E462F5"/>
    <w:rsid w:val="00E54245"/>
    <w:rsid w:val="00E5642E"/>
    <w:rsid w:val="00E577F8"/>
    <w:rsid w:val="00E6273C"/>
    <w:rsid w:val="00E85C2F"/>
    <w:rsid w:val="00E86386"/>
    <w:rsid w:val="00E8743C"/>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255D"/>
    <w:rsid w:val="00EF6C19"/>
    <w:rsid w:val="00F13581"/>
    <w:rsid w:val="00F1488F"/>
    <w:rsid w:val="00F2339C"/>
    <w:rsid w:val="00F257CF"/>
    <w:rsid w:val="00F36796"/>
    <w:rsid w:val="00F409E6"/>
    <w:rsid w:val="00F60217"/>
    <w:rsid w:val="00F6333E"/>
    <w:rsid w:val="00F7684E"/>
    <w:rsid w:val="00F76D13"/>
    <w:rsid w:val="00F87E70"/>
    <w:rsid w:val="00F941A2"/>
    <w:rsid w:val="00FA3E0A"/>
    <w:rsid w:val="00FC318D"/>
    <w:rsid w:val="00FD08DA"/>
    <w:rsid w:val="00FD31D3"/>
    <w:rsid w:val="00FE1F0A"/>
    <w:rsid w:val="00FE544C"/>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89DA30A0-DB49-4A02-AFAE-03E8A711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7BA"/>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CB26BA"/>
    <w:pPr>
      <w:keepNext/>
      <w:keepLines/>
      <w:numPr>
        <w:numId w:val="1"/>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535A15"/>
    <w:pPr>
      <w:keepNext/>
      <w:keepLines/>
      <w:numPr>
        <w:ilvl w:val="1"/>
        <w:numId w:val="1"/>
      </w:numPr>
      <w:spacing w:before="200" w:line="312" w:lineRule="auto"/>
      <w:ind w:left="426"/>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B26BA"/>
    <w:rPr>
      <w:rFonts w:eastAsia="Times New Roman"/>
      <w:b/>
      <w:bCs/>
      <w:caps/>
      <w:color w:val="5C666C"/>
      <w:sz w:val="28"/>
      <w:szCs w:val="28"/>
      <w:lang w:val="en-US"/>
    </w:rPr>
  </w:style>
  <w:style w:type="character" w:customStyle="1" w:styleId="Heading2Char">
    <w:name w:val="Heading 2 Char"/>
    <w:link w:val="Heading2"/>
    <w:uiPriority w:val="9"/>
    <w:rsid w:val="00535A15"/>
    <w:rPr>
      <w:rFonts w:eastAsia="Times New Roman"/>
      <w:b/>
      <w:bCs/>
      <w:sz w:val="26"/>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paragraph" w:styleId="EndnoteText">
    <w:name w:val="endnote text"/>
    <w:basedOn w:val="Normal"/>
    <w:link w:val="EndnoteTextChar"/>
    <w:uiPriority w:val="99"/>
    <w:semiHidden/>
    <w:unhideWhenUsed/>
    <w:rsid w:val="0058151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8151B"/>
    <w:rPr>
      <w:lang w:val="en-US" w:eastAsia="en-US"/>
    </w:rPr>
  </w:style>
  <w:style w:type="character" w:styleId="EndnoteReference">
    <w:name w:val="endnote reference"/>
    <w:basedOn w:val="DefaultParagraphFont"/>
    <w:uiPriority w:val="99"/>
    <w:semiHidden/>
    <w:unhideWhenUsed/>
    <w:rsid w:val="0058151B"/>
    <w:rPr>
      <w:vertAlign w:val="superscript"/>
    </w:rPr>
  </w:style>
  <w:style w:type="character" w:styleId="CommentReference">
    <w:name w:val="annotation reference"/>
    <w:basedOn w:val="DefaultParagraphFont"/>
    <w:uiPriority w:val="99"/>
    <w:semiHidden/>
    <w:unhideWhenUsed/>
    <w:rsid w:val="00AF6C5E"/>
    <w:rPr>
      <w:sz w:val="16"/>
      <w:szCs w:val="16"/>
    </w:rPr>
  </w:style>
  <w:style w:type="table" w:customStyle="1" w:styleId="NOVAIMSTableStyle">
    <w:name w:val=".NOVAIMS Table Style"/>
    <w:basedOn w:val="TableNormal"/>
    <w:uiPriority w:val="99"/>
    <w:rsid w:val="006F56BA"/>
    <w:pPr>
      <w:spacing w:line="276" w:lineRule="auto"/>
      <w:jc w:val="center"/>
    </w:pPr>
    <w:rPr>
      <w:rFonts w:asciiTheme="minorHAnsi" w:hAnsiTheme="minorHAnsi"/>
      <w:sz w:val="22"/>
    </w:rPr>
    <w:tblPr>
      <w:jc w:val="center"/>
      <w:tblBorders>
        <w:bottom w:val="single" w:sz="18" w:space="0" w:color="auto"/>
        <w:insideH w:val="single" w:sz="4" w:space="0" w:color="auto"/>
      </w:tblBorders>
    </w:tblPr>
    <w:trPr>
      <w:jc w:val="center"/>
    </w:trPr>
    <w:tcPr>
      <w:vAlign w:val="center"/>
    </w:tcPr>
    <w:tblStylePr w:type="firstRow">
      <w:pPr>
        <w:jc w:val="center"/>
      </w:pPr>
      <w:rPr>
        <w:b/>
      </w:rPr>
      <w:tblPr/>
      <w:tcPr>
        <w:tcBorders>
          <w:top w:val="single" w:sz="18" w:space="0" w:color="auto"/>
          <w:bottom w:val="single" w:sz="18" w:space="0" w:color="auto"/>
        </w:tcBorders>
      </w:tcPr>
    </w:tblStylePr>
    <w:tblStylePr w:type="lastRow">
      <w:tblPr/>
      <w:tcPr>
        <w:tcBorders>
          <w:bottom w:val="single" w:sz="18" w:space="0" w:color="auto"/>
          <w:insideH w:val="nil"/>
        </w:tcBorders>
      </w:tcPr>
    </w:tblStylePr>
    <w:tblStylePr w:type="seCell">
      <w:tblPr/>
      <w:tcPr>
        <w:tcBorders>
          <w:bottom w:val="single" w:sz="18" w:space="0" w:color="auto"/>
        </w:tcBorders>
      </w:tcPr>
    </w:tblStylePr>
    <w:tblStylePr w:type="swCell">
      <w:tblPr/>
      <w:tcPr>
        <w:tcBorders>
          <w:bottom w:val="single" w:sz="18" w:space="0" w:color="auto"/>
        </w:tcBorders>
      </w:tcPr>
    </w:tblStylePr>
  </w:style>
  <w:style w:type="paragraph" w:styleId="CommentText">
    <w:name w:val="annotation text"/>
    <w:basedOn w:val="Normal"/>
    <w:link w:val="CommentTextChar"/>
    <w:uiPriority w:val="99"/>
    <w:unhideWhenUsed/>
    <w:rsid w:val="00AF6C5E"/>
    <w:pPr>
      <w:spacing w:line="240" w:lineRule="auto"/>
    </w:pPr>
    <w:rPr>
      <w:sz w:val="20"/>
      <w:szCs w:val="20"/>
    </w:rPr>
  </w:style>
  <w:style w:type="character" w:customStyle="1" w:styleId="CommentTextChar">
    <w:name w:val="Comment Text Char"/>
    <w:basedOn w:val="DefaultParagraphFont"/>
    <w:link w:val="CommentText"/>
    <w:uiPriority w:val="99"/>
    <w:rsid w:val="00AF6C5E"/>
    <w:rPr>
      <w:lang w:val="en-US" w:eastAsia="en-US"/>
    </w:rPr>
  </w:style>
  <w:style w:type="paragraph" w:styleId="CommentSubject">
    <w:name w:val="annotation subject"/>
    <w:basedOn w:val="CommentText"/>
    <w:next w:val="CommentText"/>
    <w:link w:val="CommentSubjectChar"/>
    <w:uiPriority w:val="99"/>
    <w:semiHidden/>
    <w:unhideWhenUsed/>
    <w:rsid w:val="00AF6C5E"/>
    <w:rPr>
      <w:b/>
      <w:bCs/>
    </w:rPr>
  </w:style>
  <w:style w:type="character" w:customStyle="1" w:styleId="CommentSubjectChar">
    <w:name w:val="Comment Subject Char"/>
    <w:basedOn w:val="CommentTextChar"/>
    <w:link w:val="CommentSubject"/>
    <w:uiPriority w:val="99"/>
    <w:semiHidden/>
    <w:rsid w:val="00AF6C5E"/>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822552955">
      <w:bodyDiv w:val="1"/>
      <w:marLeft w:val="0"/>
      <w:marRight w:val="0"/>
      <w:marTop w:val="0"/>
      <w:marBottom w:val="0"/>
      <w:divBdr>
        <w:top w:val="none" w:sz="0" w:space="0" w:color="auto"/>
        <w:left w:val="none" w:sz="0" w:space="0" w:color="auto"/>
        <w:bottom w:val="none" w:sz="0" w:space="0" w:color="auto"/>
        <w:right w:val="none" w:sz="0" w:space="0" w:color="auto"/>
      </w:divBdr>
      <w:divsChild>
        <w:div w:id="1600605050">
          <w:marLeft w:val="0"/>
          <w:marRight w:val="0"/>
          <w:marTop w:val="0"/>
          <w:marBottom w:val="0"/>
          <w:divBdr>
            <w:top w:val="none" w:sz="0" w:space="0" w:color="auto"/>
            <w:left w:val="none" w:sz="0" w:space="0" w:color="auto"/>
            <w:bottom w:val="none" w:sz="0" w:space="0" w:color="auto"/>
            <w:right w:val="none" w:sz="0" w:space="0" w:color="auto"/>
          </w:divBdr>
          <w:divsChild>
            <w:div w:id="1455515051">
              <w:marLeft w:val="0"/>
              <w:marRight w:val="0"/>
              <w:marTop w:val="0"/>
              <w:marBottom w:val="0"/>
              <w:divBdr>
                <w:top w:val="none" w:sz="0" w:space="0" w:color="auto"/>
                <w:left w:val="none" w:sz="0" w:space="0" w:color="auto"/>
                <w:bottom w:val="none" w:sz="0" w:space="0" w:color="auto"/>
                <w:right w:val="none" w:sz="0" w:space="0" w:color="auto"/>
              </w:divBdr>
            </w:div>
            <w:div w:id="1719470670">
              <w:marLeft w:val="0"/>
              <w:marRight w:val="0"/>
              <w:marTop w:val="0"/>
              <w:marBottom w:val="0"/>
              <w:divBdr>
                <w:top w:val="none" w:sz="0" w:space="0" w:color="auto"/>
                <w:left w:val="none" w:sz="0" w:space="0" w:color="auto"/>
                <w:bottom w:val="none" w:sz="0" w:space="0" w:color="auto"/>
                <w:right w:val="none" w:sz="0" w:space="0" w:color="auto"/>
              </w:divBdr>
            </w:div>
            <w:div w:id="1502770438">
              <w:marLeft w:val="0"/>
              <w:marRight w:val="0"/>
              <w:marTop w:val="0"/>
              <w:marBottom w:val="0"/>
              <w:divBdr>
                <w:top w:val="none" w:sz="0" w:space="0" w:color="auto"/>
                <w:left w:val="none" w:sz="0" w:space="0" w:color="auto"/>
                <w:bottom w:val="none" w:sz="0" w:space="0" w:color="auto"/>
                <w:right w:val="none" w:sz="0" w:space="0" w:color="auto"/>
              </w:divBdr>
            </w:div>
            <w:div w:id="18362799">
              <w:marLeft w:val="0"/>
              <w:marRight w:val="0"/>
              <w:marTop w:val="0"/>
              <w:marBottom w:val="0"/>
              <w:divBdr>
                <w:top w:val="none" w:sz="0" w:space="0" w:color="auto"/>
                <w:left w:val="none" w:sz="0" w:space="0" w:color="auto"/>
                <w:bottom w:val="none" w:sz="0" w:space="0" w:color="auto"/>
                <w:right w:val="none" w:sz="0" w:space="0" w:color="auto"/>
              </w:divBdr>
            </w:div>
            <w:div w:id="658726576">
              <w:marLeft w:val="0"/>
              <w:marRight w:val="0"/>
              <w:marTop w:val="0"/>
              <w:marBottom w:val="0"/>
              <w:divBdr>
                <w:top w:val="none" w:sz="0" w:space="0" w:color="auto"/>
                <w:left w:val="none" w:sz="0" w:space="0" w:color="auto"/>
                <w:bottom w:val="none" w:sz="0" w:space="0" w:color="auto"/>
                <w:right w:val="none" w:sz="0" w:space="0" w:color="auto"/>
              </w:divBdr>
            </w:div>
            <w:div w:id="7325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43431084">
      <w:bodyDiv w:val="1"/>
      <w:marLeft w:val="0"/>
      <w:marRight w:val="0"/>
      <w:marTop w:val="0"/>
      <w:marBottom w:val="0"/>
      <w:divBdr>
        <w:top w:val="none" w:sz="0" w:space="0" w:color="auto"/>
        <w:left w:val="none" w:sz="0" w:space="0" w:color="auto"/>
        <w:bottom w:val="none" w:sz="0" w:space="0" w:color="auto"/>
        <w:right w:val="none" w:sz="0" w:space="0" w:color="auto"/>
      </w:divBdr>
      <w:divsChild>
        <w:div w:id="261913452">
          <w:marLeft w:val="0"/>
          <w:marRight w:val="0"/>
          <w:marTop w:val="0"/>
          <w:marBottom w:val="0"/>
          <w:divBdr>
            <w:top w:val="none" w:sz="0" w:space="0" w:color="auto"/>
            <w:left w:val="none" w:sz="0" w:space="0" w:color="auto"/>
            <w:bottom w:val="none" w:sz="0" w:space="0" w:color="auto"/>
            <w:right w:val="none" w:sz="0" w:space="0" w:color="auto"/>
          </w:divBdr>
          <w:divsChild>
            <w:div w:id="1767924934">
              <w:marLeft w:val="0"/>
              <w:marRight w:val="0"/>
              <w:marTop w:val="0"/>
              <w:marBottom w:val="0"/>
              <w:divBdr>
                <w:top w:val="none" w:sz="0" w:space="0" w:color="auto"/>
                <w:left w:val="none" w:sz="0" w:space="0" w:color="auto"/>
                <w:bottom w:val="none" w:sz="0" w:space="0" w:color="auto"/>
                <w:right w:val="none" w:sz="0" w:space="0" w:color="auto"/>
              </w:divBdr>
            </w:div>
            <w:div w:id="613441115">
              <w:marLeft w:val="0"/>
              <w:marRight w:val="0"/>
              <w:marTop w:val="0"/>
              <w:marBottom w:val="0"/>
              <w:divBdr>
                <w:top w:val="none" w:sz="0" w:space="0" w:color="auto"/>
                <w:left w:val="none" w:sz="0" w:space="0" w:color="auto"/>
                <w:bottom w:val="none" w:sz="0" w:space="0" w:color="auto"/>
                <w:right w:val="none" w:sz="0" w:space="0" w:color="auto"/>
              </w:divBdr>
            </w:div>
            <w:div w:id="1860964429">
              <w:marLeft w:val="0"/>
              <w:marRight w:val="0"/>
              <w:marTop w:val="0"/>
              <w:marBottom w:val="0"/>
              <w:divBdr>
                <w:top w:val="none" w:sz="0" w:space="0" w:color="auto"/>
                <w:left w:val="none" w:sz="0" w:space="0" w:color="auto"/>
                <w:bottom w:val="none" w:sz="0" w:space="0" w:color="auto"/>
                <w:right w:val="none" w:sz="0" w:space="0" w:color="auto"/>
              </w:divBdr>
            </w:div>
            <w:div w:id="1995376572">
              <w:marLeft w:val="0"/>
              <w:marRight w:val="0"/>
              <w:marTop w:val="0"/>
              <w:marBottom w:val="0"/>
              <w:divBdr>
                <w:top w:val="none" w:sz="0" w:space="0" w:color="auto"/>
                <w:left w:val="none" w:sz="0" w:space="0" w:color="auto"/>
                <w:bottom w:val="none" w:sz="0" w:space="0" w:color="auto"/>
                <w:right w:val="none" w:sz="0" w:space="0" w:color="auto"/>
              </w:divBdr>
            </w:div>
            <w:div w:id="1264454322">
              <w:marLeft w:val="0"/>
              <w:marRight w:val="0"/>
              <w:marTop w:val="0"/>
              <w:marBottom w:val="0"/>
              <w:divBdr>
                <w:top w:val="none" w:sz="0" w:space="0" w:color="auto"/>
                <w:left w:val="none" w:sz="0" w:space="0" w:color="auto"/>
                <w:bottom w:val="none" w:sz="0" w:space="0" w:color="auto"/>
                <w:right w:val="none" w:sz="0" w:space="0" w:color="auto"/>
              </w:divBdr>
            </w:div>
            <w:div w:id="130659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references/example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47</cp:revision>
  <dcterms:created xsi:type="dcterms:W3CDTF">2024-09-09T11:53:00Z</dcterms:created>
  <dcterms:modified xsi:type="dcterms:W3CDTF">2024-10-2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